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008298" w14:textId="6593B254" w:rsidR="001167FC" w:rsidRPr="00E31422" w:rsidRDefault="00F622EB" w:rsidP="008306A5">
      <w:pPr>
        <w:jc w:val="center"/>
        <w:rPr>
          <w:b/>
        </w:rPr>
      </w:pPr>
      <w:r>
        <w:rPr>
          <w:b/>
        </w:rPr>
        <w:t>October - December</w:t>
      </w:r>
      <w:r w:rsidR="006C0F2C">
        <w:rPr>
          <w:b/>
        </w:rPr>
        <w:t xml:space="preserve"> 2020</w:t>
      </w:r>
      <w:r w:rsidR="00AD510D" w:rsidRPr="00E31422">
        <w:rPr>
          <w:b/>
        </w:rPr>
        <w:t xml:space="preserve"> Quarterly Park Ridge Fire Chief’s Report</w:t>
      </w:r>
    </w:p>
    <w:p w14:paraId="069ECFD3" w14:textId="77777777" w:rsidR="000B4C0D" w:rsidRPr="00E31422" w:rsidRDefault="000B4C0D">
      <w:pPr>
        <w:rPr>
          <w:b/>
        </w:rPr>
      </w:pPr>
      <w:r w:rsidRPr="00E31422">
        <w:rPr>
          <w:b/>
        </w:rPr>
        <w:t>PRFD Calls for Service:</w:t>
      </w:r>
    </w:p>
    <w:p w14:paraId="1B106C35" w14:textId="3BA33581" w:rsidR="005D2F2F" w:rsidRPr="00FF52AF" w:rsidRDefault="00FF52AF" w:rsidP="000B4C0D">
      <w:pPr>
        <w:spacing w:after="0"/>
      </w:pPr>
      <w:r>
        <w:t>10</w:t>
      </w:r>
      <w:r w:rsidR="00FF02EE" w:rsidRPr="00FF52AF">
        <w:t>-16</w:t>
      </w:r>
      <w:r w:rsidR="005D2F2F" w:rsidRPr="00FF52AF">
        <w:t>-20</w:t>
      </w:r>
    </w:p>
    <w:p w14:paraId="75819906" w14:textId="73CC820B" w:rsidR="005D2F2F" w:rsidRPr="00FF52AF" w:rsidRDefault="00FF52AF" w:rsidP="000B4C0D">
      <w:pPr>
        <w:spacing w:after="0"/>
      </w:pPr>
      <w:r>
        <w:t xml:space="preserve">Industrial Equipment </w:t>
      </w:r>
      <w:r w:rsidR="008D0294">
        <w:t>F</w:t>
      </w:r>
      <w:r>
        <w:t>ire</w:t>
      </w:r>
    </w:p>
    <w:p w14:paraId="36374937" w14:textId="4DBDF94B" w:rsidR="005D2F2F" w:rsidRPr="00FF52AF" w:rsidRDefault="00FF52AF" w:rsidP="000B4C0D">
      <w:pPr>
        <w:spacing w:after="0"/>
      </w:pPr>
      <w:r>
        <w:t>9531 Harvest Lane, Amherst Junction</w:t>
      </w:r>
    </w:p>
    <w:p w14:paraId="3A57C0F4" w14:textId="1826BA71" w:rsidR="005D2F2F" w:rsidRPr="00FF52AF" w:rsidRDefault="00FF52AF" w:rsidP="000B4C0D">
      <w:pPr>
        <w:spacing w:after="0"/>
      </w:pPr>
      <w:r>
        <w:t>4</w:t>
      </w:r>
      <w:r w:rsidR="005D2F2F" w:rsidRPr="00FF52AF">
        <w:t xml:space="preserve"> Firefighters responded</w:t>
      </w:r>
    </w:p>
    <w:p w14:paraId="07065569" w14:textId="29FB7B53" w:rsidR="005D2F2F" w:rsidRPr="00FF52AF" w:rsidRDefault="00FF52AF" w:rsidP="000B4C0D">
      <w:pPr>
        <w:spacing w:after="0"/>
      </w:pPr>
      <w:r>
        <w:t xml:space="preserve">Paged </w:t>
      </w:r>
      <w:r w:rsidR="006D0946">
        <w:t xml:space="preserve">for </w:t>
      </w:r>
      <w:r>
        <w:t xml:space="preserve">mutual aid </w:t>
      </w:r>
      <w:r w:rsidR="006D0946">
        <w:t xml:space="preserve">by Amherst </w:t>
      </w:r>
      <w:r w:rsidR="00765708">
        <w:t>FD</w:t>
      </w:r>
      <w:r w:rsidR="00CA277F">
        <w:t xml:space="preserve"> </w:t>
      </w:r>
      <w:r>
        <w:t xml:space="preserve">for a large piece of industrial equipment on fire.  Park Ridge FD assisted with extinguishment, overhaul, and supervision.  Chief Lepper was asked by command to </w:t>
      </w:r>
      <w:r w:rsidR="006D0946">
        <w:t>perform</w:t>
      </w:r>
      <w:r>
        <w:t xml:space="preserve"> operations officer</w:t>
      </w:r>
      <w:r w:rsidR="006D0946">
        <w:t xml:space="preserve"> duties</w:t>
      </w:r>
      <w:r>
        <w:t>.</w:t>
      </w:r>
    </w:p>
    <w:p w14:paraId="26419965" w14:textId="415E345F" w:rsidR="00FF02EE" w:rsidRPr="00FF52AF" w:rsidRDefault="005D2F2F" w:rsidP="00FF02EE">
      <w:pPr>
        <w:spacing w:after="0"/>
      </w:pPr>
      <w:r w:rsidRPr="00FF52AF">
        <w:t xml:space="preserve">Times: </w:t>
      </w:r>
      <w:r w:rsidR="00FF02EE" w:rsidRPr="00FF52AF">
        <w:t xml:space="preserve">Paged </w:t>
      </w:r>
      <w:r w:rsidR="00FF52AF">
        <w:t>9:03</w:t>
      </w:r>
      <w:r w:rsidR="00FF02EE" w:rsidRPr="00FF52AF">
        <w:t xml:space="preserve">, Truck Enroute </w:t>
      </w:r>
      <w:r w:rsidR="00FF52AF">
        <w:t>9:14</w:t>
      </w:r>
      <w:r w:rsidR="00FF02EE" w:rsidRPr="00FF52AF">
        <w:t xml:space="preserve">, On Scene </w:t>
      </w:r>
      <w:r w:rsidR="00FF52AF">
        <w:t>9:28</w:t>
      </w:r>
      <w:r w:rsidR="00FF02EE" w:rsidRPr="00FF52AF">
        <w:t xml:space="preserve">, Cleared </w:t>
      </w:r>
      <w:r w:rsidR="00FF52AF">
        <w:t>10:23</w:t>
      </w:r>
    </w:p>
    <w:p w14:paraId="6013DFE7" w14:textId="77777777" w:rsidR="005D2F2F" w:rsidRPr="00824CCB" w:rsidRDefault="005D2F2F" w:rsidP="000B4C0D">
      <w:pPr>
        <w:spacing w:after="0"/>
        <w:rPr>
          <w:color w:val="FF0000"/>
        </w:rPr>
      </w:pPr>
    </w:p>
    <w:p w14:paraId="15977386" w14:textId="367BE7CD" w:rsidR="009D084B" w:rsidRPr="002E0A95" w:rsidRDefault="002E0A95" w:rsidP="000B4C0D">
      <w:pPr>
        <w:spacing w:after="0"/>
      </w:pPr>
      <w:r>
        <w:t>11-3</w:t>
      </w:r>
      <w:r w:rsidR="00F71D91" w:rsidRPr="002E0A95">
        <w:t>-20</w:t>
      </w:r>
    </w:p>
    <w:p w14:paraId="6E37930D" w14:textId="58625485" w:rsidR="006E253F" w:rsidRPr="002E0A95" w:rsidRDefault="002E0A95" w:rsidP="000B4C0D">
      <w:pPr>
        <w:spacing w:after="0"/>
      </w:pPr>
      <w:r>
        <w:t>Smoke</w:t>
      </w:r>
      <w:r w:rsidR="00FF02EE" w:rsidRPr="002E0A95">
        <w:t xml:space="preserve"> Alarm </w:t>
      </w:r>
      <w:r w:rsidR="0045493D" w:rsidRPr="002E0A95">
        <w:t>S</w:t>
      </w:r>
      <w:r w:rsidR="00FF02EE" w:rsidRPr="002E0A95">
        <w:t>ounding</w:t>
      </w:r>
    </w:p>
    <w:p w14:paraId="65113C7A" w14:textId="74BCD70F" w:rsidR="00641189" w:rsidRPr="002E0A95" w:rsidRDefault="00FF02EE" w:rsidP="000B4C0D">
      <w:pPr>
        <w:spacing w:after="0"/>
      </w:pPr>
      <w:r w:rsidRPr="002E0A95">
        <w:t>41 Park Ridge Dr</w:t>
      </w:r>
      <w:r w:rsidR="00390E96" w:rsidRPr="002E0A95">
        <w:t>.</w:t>
      </w:r>
    </w:p>
    <w:p w14:paraId="762F7438" w14:textId="784ACCED" w:rsidR="008E7A4F" w:rsidRPr="002E0A95" w:rsidRDefault="002E0A95" w:rsidP="000B4C0D">
      <w:pPr>
        <w:spacing w:after="0"/>
      </w:pPr>
      <w:r>
        <w:t>7</w:t>
      </w:r>
      <w:r w:rsidR="00FF02EE" w:rsidRPr="002E0A95">
        <w:t xml:space="preserve"> Firefighters </w:t>
      </w:r>
      <w:r w:rsidR="0045493D" w:rsidRPr="002E0A95">
        <w:t>responded,</w:t>
      </w:r>
      <w:r w:rsidR="00FF02EE" w:rsidRPr="002E0A95">
        <w:t xml:space="preserve"> </w:t>
      </w:r>
      <w:r>
        <w:t>1</w:t>
      </w:r>
      <w:r w:rsidR="00FF02EE" w:rsidRPr="002E0A95">
        <w:t xml:space="preserve"> </w:t>
      </w:r>
      <w:r w:rsidR="0045493D" w:rsidRPr="002E0A95">
        <w:t>Firefighter</w:t>
      </w:r>
      <w:r w:rsidR="00FF02EE" w:rsidRPr="002E0A95">
        <w:t xml:space="preserve"> on stand-by</w:t>
      </w:r>
    </w:p>
    <w:p w14:paraId="6149FDBE" w14:textId="0DAA8000" w:rsidR="008929BA" w:rsidRPr="002E0A95" w:rsidRDefault="002E0A95" w:rsidP="000B4C0D">
      <w:pPr>
        <w:spacing w:after="0"/>
      </w:pPr>
      <w:r>
        <w:t xml:space="preserve">Paged for smoke alarms sounding.  </w:t>
      </w:r>
      <w:r w:rsidR="006D0946">
        <w:t>A</w:t>
      </w:r>
      <w:r>
        <w:t xml:space="preserve">rrived </w:t>
      </w:r>
      <w:r w:rsidR="008D36CE">
        <w:t>at</w:t>
      </w:r>
      <w:r w:rsidR="006D0946">
        <w:t xml:space="preserve"> the scene</w:t>
      </w:r>
      <w:r>
        <w:t xml:space="preserve"> </w:t>
      </w:r>
      <w:r w:rsidR="006D0946">
        <w:t xml:space="preserve">to </w:t>
      </w:r>
      <w:r>
        <w:t>find occupants outside, with law enforcement arriving just ahead of us.  Upon investigation</w:t>
      </w:r>
      <w:r w:rsidR="006D0946">
        <w:t xml:space="preserve">, </w:t>
      </w:r>
      <w:r w:rsidR="00CA277F">
        <w:t xml:space="preserve">an </w:t>
      </w:r>
      <w:r w:rsidR="00FC3867">
        <w:t>extremely dangerous</w:t>
      </w:r>
      <w:r>
        <w:t xml:space="preserve"> level of carbon monoxide was detected, with no smoke found.  </w:t>
      </w:r>
      <w:r w:rsidR="00C144AE">
        <w:t>All building occupants reported good health, as they never made entry due to alarms.  Natural Gas could also be smelled.  Wisconsin Public Service (WPS) was called</w:t>
      </w:r>
      <w:r w:rsidR="00FC3867">
        <w:t>,</w:t>
      </w:r>
      <w:r w:rsidR="00C144AE">
        <w:t xml:space="preserve"> and we shut gas off to the building.  A disconnected vent from a hot water heater was found to be the cause.  We vented the building, made several checks to ensure all areas were clear of CO.  WPS verified no natural gas was present.  Building turned over to management after all was explained.</w:t>
      </w:r>
    </w:p>
    <w:p w14:paraId="6E9851AA" w14:textId="560BE8AB" w:rsidR="002551BF" w:rsidRPr="002E0A95" w:rsidRDefault="002551BF" w:rsidP="000B4C0D">
      <w:pPr>
        <w:spacing w:after="0"/>
      </w:pPr>
      <w:r w:rsidRPr="002E0A95">
        <w:t xml:space="preserve">Times: </w:t>
      </w:r>
      <w:r w:rsidR="004C4806" w:rsidRPr="002E0A95">
        <w:t xml:space="preserve"> </w:t>
      </w:r>
      <w:r w:rsidR="008E7A4F" w:rsidRPr="002E0A95">
        <w:t xml:space="preserve">Paged </w:t>
      </w:r>
      <w:r w:rsidR="00FC3867">
        <w:t>6:47</w:t>
      </w:r>
      <w:r w:rsidR="008E7A4F" w:rsidRPr="002E0A95">
        <w:t xml:space="preserve">, Truck Enroute </w:t>
      </w:r>
      <w:r w:rsidR="00FC3867">
        <w:t>7:03</w:t>
      </w:r>
      <w:r w:rsidR="008E7A4F" w:rsidRPr="002E0A95">
        <w:t xml:space="preserve">, On Scene </w:t>
      </w:r>
      <w:r w:rsidR="00FC3867">
        <w:t>7:03</w:t>
      </w:r>
      <w:r w:rsidR="008E7A4F" w:rsidRPr="002E0A95">
        <w:t xml:space="preserve">, Cleared </w:t>
      </w:r>
      <w:r w:rsidR="00FC3867">
        <w:t>8:43</w:t>
      </w:r>
    </w:p>
    <w:p w14:paraId="6481D952" w14:textId="77777777" w:rsidR="009D084B" w:rsidRPr="00824CCB" w:rsidRDefault="009D084B" w:rsidP="000B4C0D">
      <w:pPr>
        <w:spacing w:after="0"/>
        <w:rPr>
          <w:color w:val="FF0000"/>
        </w:rPr>
      </w:pPr>
    </w:p>
    <w:p w14:paraId="647B14A6" w14:textId="1DA39387" w:rsidR="009D084B" w:rsidRPr="00FC3867" w:rsidRDefault="00FC3867" w:rsidP="009D084B">
      <w:pPr>
        <w:spacing w:after="0"/>
      </w:pPr>
      <w:r w:rsidRPr="00FC3867">
        <w:t>11-6</w:t>
      </w:r>
      <w:r w:rsidR="00F71D91" w:rsidRPr="00FC3867">
        <w:t>-20</w:t>
      </w:r>
      <w:r w:rsidR="009D084B" w:rsidRPr="00FC3867">
        <w:t xml:space="preserve"> </w:t>
      </w:r>
    </w:p>
    <w:p w14:paraId="60D419CA" w14:textId="7C5904A6" w:rsidR="004C4806" w:rsidRPr="00FC3867" w:rsidRDefault="00C005D1" w:rsidP="004C4806">
      <w:pPr>
        <w:spacing w:after="0"/>
      </w:pPr>
      <w:r w:rsidRPr="00FC3867">
        <w:t>Structure Fire</w:t>
      </w:r>
    </w:p>
    <w:p w14:paraId="43EE5364" w14:textId="6B9E6F3F" w:rsidR="009D084B" w:rsidRPr="00FC3867" w:rsidRDefault="00FC3867" w:rsidP="009D084B">
      <w:pPr>
        <w:spacing w:after="0"/>
      </w:pPr>
      <w:r>
        <w:t>1854 Polonia Rd.</w:t>
      </w:r>
    </w:p>
    <w:p w14:paraId="29020A95" w14:textId="770F4771" w:rsidR="009D084B" w:rsidRPr="00FC3867" w:rsidRDefault="00FC3867" w:rsidP="009D084B">
      <w:pPr>
        <w:spacing w:after="0"/>
      </w:pPr>
      <w:r>
        <w:t>5</w:t>
      </w:r>
      <w:r w:rsidR="00F965EE" w:rsidRPr="00FC3867">
        <w:t xml:space="preserve"> Firefighters </w:t>
      </w:r>
      <w:r w:rsidR="0045493D" w:rsidRPr="00FC3867">
        <w:t>responded,</w:t>
      </w:r>
      <w:r w:rsidR="00C005D1" w:rsidRPr="00FC3867">
        <w:t xml:space="preserve"> 1 Firefighter </w:t>
      </w:r>
      <w:r>
        <w:t>in station standby</w:t>
      </w:r>
    </w:p>
    <w:p w14:paraId="24B2E004" w14:textId="29D3E5BF" w:rsidR="007969F9" w:rsidRPr="00FC3867" w:rsidRDefault="00C005D1" w:rsidP="009D084B">
      <w:pPr>
        <w:spacing w:after="0"/>
      </w:pPr>
      <w:r w:rsidRPr="00FC3867">
        <w:t xml:space="preserve">Paged </w:t>
      </w:r>
      <w:r w:rsidR="006D0946">
        <w:t xml:space="preserve">for </w:t>
      </w:r>
      <w:r w:rsidR="00FC3867">
        <w:t>mutual</w:t>
      </w:r>
      <w:r w:rsidRPr="00FC3867">
        <w:t xml:space="preserve"> aid </w:t>
      </w:r>
      <w:r w:rsidR="006D0946">
        <w:t xml:space="preserve">by </w:t>
      </w:r>
      <w:r w:rsidR="00FC3867">
        <w:t>Rosholt FD</w:t>
      </w:r>
      <w:r w:rsidRPr="00FC3867">
        <w:t xml:space="preserve">.  </w:t>
      </w:r>
      <w:r w:rsidR="00FC3867">
        <w:t>Initial fire was knocked down prior to our arrival.  We assisted with overhaul and firefighter accountability.</w:t>
      </w:r>
    </w:p>
    <w:p w14:paraId="559E1D10" w14:textId="6E96842E" w:rsidR="009D084B" w:rsidRPr="00FC3867" w:rsidRDefault="00853914" w:rsidP="009D084B">
      <w:pPr>
        <w:spacing w:after="0"/>
      </w:pPr>
      <w:r w:rsidRPr="00FC3867">
        <w:t xml:space="preserve">Times: Paged </w:t>
      </w:r>
      <w:r w:rsidR="00FC3867">
        <w:t>1:47</w:t>
      </w:r>
      <w:r w:rsidR="009D084B" w:rsidRPr="00FC3867">
        <w:t xml:space="preserve">, Truck Enroute </w:t>
      </w:r>
      <w:r w:rsidR="00FC3867">
        <w:t>2:01</w:t>
      </w:r>
      <w:r w:rsidR="009D084B" w:rsidRPr="00FC3867">
        <w:t xml:space="preserve">, On Scene </w:t>
      </w:r>
      <w:r w:rsidR="00FC3867">
        <w:t>2:12</w:t>
      </w:r>
      <w:r w:rsidR="009D084B" w:rsidRPr="00FC3867">
        <w:t xml:space="preserve">, Cleared </w:t>
      </w:r>
      <w:r w:rsidR="00FC3867">
        <w:t>2:59</w:t>
      </w:r>
    </w:p>
    <w:p w14:paraId="2DCDD9BD" w14:textId="77777777" w:rsidR="007A7B38" w:rsidRPr="00824CCB" w:rsidRDefault="007A7B38" w:rsidP="00351E86">
      <w:pPr>
        <w:spacing w:after="0"/>
        <w:rPr>
          <w:color w:val="FF0000"/>
        </w:rPr>
      </w:pPr>
    </w:p>
    <w:p w14:paraId="6C68530E" w14:textId="5EED751A" w:rsidR="004473C0" w:rsidRPr="00FC3867" w:rsidRDefault="00FC3867" w:rsidP="004473C0">
      <w:pPr>
        <w:spacing w:after="0"/>
      </w:pPr>
      <w:r>
        <w:t>12-27</w:t>
      </w:r>
      <w:r w:rsidR="007969F9" w:rsidRPr="00FC3867">
        <w:t>-20</w:t>
      </w:r>
    </w:p>
    <w:p w14:paraId="7947393E" w14:textId="7941CC83" w:rsidR="004473C0" w:rsidRPr="00FC3867" w:rsidRDefault="00752FD3" w:rsidP="004473C0">
      <w:pPr>
        <w:spacing w:after="0"/>
      </w:pPr>
      <w:r w:rsidRPr="00FC3867">
        <w:t>Structure Fire</w:t>
      </w:r>
    </w:p>
    <w:p w14:paraId="3C6BF4C9" w14:textId="3A8D119C" w:rsidR="004473C0" w:rsidRPr="00FC3867" w:rsidRDefault="00FC3867" w:rsidP="004473C0">
      <w:pPr>
        <w:spacing w:after="0"/>
      </w:pPr>
      <w:r>
        <w:t>3959</w:t>
      </w:r>
      <w:r w:rsidR="00752FD3" w:rsidRPr="00FC3867">
        <w:t xml:space="preserve"> Custer Rd.</w:t>
      </w:r>
    </w:p>
    <w:p w14:paraId="27971E70" w14:textId="6B777126" w:rsidR="00FA4474" w:rsidRDefault="00752FD3" w:rsidP="004473C0">
      <w:pPr>
        <w:spacing w:after="0"/>
      </w:pPr>
      <w:r w:rsidRPr="00FC3867">
        <w:t>5 Firefighters responded</w:t>
      </w:r>
    </w:p>
    <w:p w14:paraId="0C0D23C0" w14:textId="60C2ADEC" w:rsidR="004473C0" w:rsidRPr="00FC3867" w:rsidRDefault="004473C0" w:rsidP="004473C0">
      <w:pPr>
        <w:spacing w:after="0"/>
      </w:pPr>
      <w:r w:rsidRPr="00FC3867">
        <w:lastRenderedPageBreak/>
        <w:t xml:space="preserve">Paged </w:t>
      </w:r>
      <w:r w:rsidR="00765708">
        <w:t xml:space="preserve">for </w:t>
      </w:r>
      <w:r w:rsidR="00752FD3" w:rsidRPr="00FC3867">
        <w:t xml:space="preserve">Automatic aid </w:t>
      </w:r>
      <w:r w:rsidR="00765708">
        <w:t>with</w:t>
      </w:r>
      <w:r w:rsidR="00752FD3" w:rsidRPr="00FC3867">
        <w:t xml:space="preserve"> Stockton</w:t>
      </w:r>
      <w:r w:rsidR="00765708">
        <w:t xml:space="preserve"> FD</w:t>
      </w:r>
      <w:r w:rsidR="00752FD3" w:rsidRPr="00FC3867">
        <w:t xml:space="preserve"> for a </w:t>
      </w:r>
      <w:r w:rsidR="00FC3867">
        <w:t>chimney</w:t>
      </w:r>
      <w:r w:rsidR="00752FD3" w:rsidRPr="00FC3867">
        <w:t xml:space="preserve"> fire.  </w:t>
      </w:r>
      <w:r w:rsidR="00FC3867">
        <w:t>It was determined we were not needed and cancelled a few minutes after going enroute.</w:t>
      </w:r>
    </w:p>
    <w:p w14:paraId="003CFEAE" w14:textId="21E9BEE4" w:rsidR="007969F9" w:rsidRPr="00FC3867" w:rsidRDefault="007969F9" w:rsidP="007969F9">
      <w:pPr>
        <w:spacing w:after="0"/>
      </w:pPr>
      <w:r w:rsidRPr="00FC3867">
        <w:t xml:space="preserve">Times: Paged </w:t>
      </w:r>
      <w:r w:rsidR="00FC3867">
        <w:t>18:24</w:t>
      </w:r>
      <w:r w:rsidRPr="00FC3867">
        <w:t xml:space="preserve">, Truck Enroute </w:t>
      </w:r>
      <w:r w:rsidR="00FC3867">
        <w:t>18:36</w:t>
      </w:r>
      <w:r w:rsidRPr="00FC3867">
        <w:t xml:space="preserve">, </w:t>
      </w:r>
      <w:r w:rsidR="00FC3867">
        <w:t>Cancelled 18:40</w:t>
      </w:r>
    </w:p>
    <w:p w14:paraId="15DD7899" w14:textId="77777777" w:rsidR="004473C0" w:rsidRDefault="004473C0" w:rsidP="00351E86">
      <w:pPr>
        <w:spacing w:after="0"/>
        <w:rPr>
          <w:color w:val="FF0000"/>
        </w:rPr>
      </w:pPr>
    </w:p>
    <w:p w14:paraId="53466987" w14:textId="77777777" w:rsidR="005D2F2F" w:rsidRDefault="005D2F2F" w:rsidP="00351E86">
      <w:pPr>
        <w:spacing w:after="0"/>
        <w:rPr>
          <w:color w:val="FF0000"/>
        </w:rPr>
      </w:pPr>
    </w:p>
    <w:p w14:paraId="37424C96" w14:textId="77777777" w:rsidR="00AD510D" w:rsidRDefault="000B4C0D">
      <w:pPr>
        <w:rPr>
          <w:b/>
        </w:rPr>
      </w:pPr>
      <w:r w:rsidRPr="001F3833">
        <w:rPr>
          <w:b/>
        </w:rPr>
        <w:t>P</w:t>
      </w:r>
      <w:r w:rsidR="00AD510D" w:rsidRPr="001F3833">
        <w:rPr>
          <w:b/>
        </w:rPr>
        <w:t>RFD Meetings:</w:t>
      </w:r>
    </w:p>
    <w:p w14:paraId="3402B7BD" w14:textId="7F814124" w:rsidR="0097474A" w:rsidRPr="0097474A" w:rsidRDefault="0097474A">
      <w:r>
        <w:t>Note: Due to the ongoing pandemic all Q4 meetings were held over Zoom.</w:t>
      </w:r>
    </w:p>
    <w:p w14:paraId="1660DDE3" w14:textId="36259A17" w:rsidR="00B45FFC" w:rsidRDefault="00824CCB" w:rsidP="00B45FFC">
      <w:pPr>
        <w:spacing w:after="0"/>
      </w:pPr>
      <w:r>
        <w:t>10-5</w:t>
      </w:r>
      <w:r w:rsidR="00B45FFC">
        <w:t>-20</w:t>
      </w:r>
    </w:p>
    <w:p w14:paraId="167BE889" w14:textId="6F877403" w:rsidR="00B45FFC" w:rsidRPr="00E96F99" w:rsidRDefault="00B45FFC" w:rsidP="00B45FFC">
      <w:pPr>
        <w:spacing w:after="0"/>
      </w:pPr>
      <w:r w:rsidRPr="00E96F99">
        <w:t xml:space="preserve">Attendance: </w:t>
      </w:r>
      <w:r w:rsidR="00824CCB">
        <w:t>14</w:t>
      </w:r>
      <w:r>
        <w:t xml:space="preserve"> &amp; </w:t>
      </w:r>
      <w:r w:rsidR="00824CCB">
        <w:t>1</w:t>
      </w:r>
      <w:r w:rsidRPr="00E96F99">
        <w:t xml:space="preserve"> excused</w:t>
      </w:r>
      <w:r>
        <w:t xml:space="preserve"> </w:t>
      </w:r>
    </w:p>
    <w:p w14:paraId="2A947CBA" w14:textId="77777777" w:rsidR="00B45FFC" w:rsidRPr="00E96F99" w:rsidRDefault="00B45FFC" w:rsidP="00B45FFC">
      <w:pPr>
        <w:spacing w:after="0"/>
      </w:pPr>
      <w:r w:rsidRPr="00E96F99">
        <w:t>Business:</w:t>
      </w:r>
    </w:p>
    <w:p w14:paraId="7D0D0DE2" w14:textId="344BF94C" w:rsidR="00824CCB" w:rsidRDefault="00824CCB" w:rsidP="00824CCB">
      <w:pPr>
        <w:pStyle w:val="ListParagraph"/>
        <w:numPr>
          <w:ilvl w:val="0"/>
          <w:numId w:val="2"/>
        </w:numPr>
        <w:spacing w:after="0"/>
        <w:ind w:left="720"/>
      </w:pPr>
      <w:r>
        <w:t xml:space="preserve">COVID – testing and our </w:t>
      </w:r>
      <w:r w:rsidR="00946FC9">
        <w:t xml:space="preserve">one </w:t>
      </w:r>
      <w:r>
        <w:t>positive</w:t>
      </w:r>
      <w:r w:rsidR="00765708">
        <w:t xml:space="preserve"> </w:t>
      </w:r>
      <w:r w:rsidR="00CA277F">
        <w:t xml:space="preserve">COVID </w:t>
      </w:r>
      <w:r w:rsidR="00765708">
        <w:t>case</w:t>
      </w:r>
      <w:r>
        <w:t xml:space="preserve"> is</w:t>
      </w:r>
      <w:r w:rsidR="00765708">
        <w:t xml:space="preserve"> </w:t>
      </w:r>
      <w:r>
        <w:t>doing well - Some compliance items on hold due to COVID (inspections/hose testing)</w:t>
      </w:r>
      <w:r w:rsidR="00946FC9">
        <w:t>; this is a</w:t>
      </w:r>
      <w:r>
        <w:t>cceptable per WI</w:t>
      </w:r>
    </w:p>
    <w:p w14:paraId="36396CC8" w14:textId="7F6D3CA5" w:rsidR="00824CCB" w:rsidRDefault="00824CCB" w:rsidP="00B45FFC">
      <w:pPr>
        <w:pStyle w:val="ListParagraph"/>
        <w:numPr>
          <w:ilvl w:val="0"/>
          <w:numId w:val="2"/>
        </w:numPr>
        <w:spacing w:after="0"/>
        <w:ind w:left="720"/>
      </w:pPr>
      <w:r>
        <w:t>Discussion on FD building</w:t>
      </w:r>
    </w:p>
    <w:p w14:paraId="0257DAB0" w14:textId="0A52AA56" w:rsidR="00824CCB" w:rsidRDefault="00824CCB" w:rsidP="00B45FFC">
      <w:pPr>
        <w:pStyle w:val="ListParagraph"/>
        <w:numPr>
          <w:ilvl w:val="0"/>
          <w:numId w:val="2"/>
        </w:numPr>
        <w:spacing w:after="0"/>
        <w:ind w:left="720"/>
      </w:pPr>
      <w:r>
        <w:t>Cadet Program remains on hold</w:t>
      </w:r>
    </w:p>
    <w:p w14:paraId="3D990257" w14:textId="2CFA51DA" w:rsidR="00824CCB" w:rsidRDefault="00824CCB" w:rsidP="00B45FFC">
      <w:pPr>
        <w:pStyle w:val="ListParagraph"/>
        <w:numPr>
          <w:ilvl w:val="0"/>
          <w:numId w:val="2"/>
        </w:numPr>
        <w:spacing w:after="0"/>
        <w:ind w:left="720"/>
      </w:pPr>
      <w:r>
        <w:t xml:space="preserve">Helping at WSFM </w:t>
      </w:r>
    </w:p>
    <w:p w14:paraId="724CFD77" w14:textId="77777777" w:rsidR="00B45FFC" w:rsidRPr="00E96F99" w:rsidRDefault="00B45FFC" w:rsidP="00B45FFC">
      <w:pPr>
        <w:spacing w:after="0"/>
      </w:pPr>
      <w:r w:rsidRPr="00E96F99">
        <w:t>Training:</w:t>
      </w:r>
    </w:p>
    <w:p w14:paraId="0EA4BBF7" w14:textId="21924B29" w:rsidR="00B45FFC" w:rsidRDefault="005C2144" w:rsidP="00B45FFC">
      <w:pPr>
        <w:pStyle w:val="ListParagraph"/>
        <w:numPr>
          <w:ilvl w:val="0"/>
          <w:numId w:val="2"/>
        </w:numPr>
        <w:spacing w:after="0"/>
        <w:ind w:left="720"/>
      </w:pPr>
      <w:r>
        <w:t xml:space="preserve">New </w:t>
      </w:r>
      <w:r w:rsidR="00824CCB">
        <w:t>Carbon M</w:t>
      </w:r>
      <w:r>
        <w:t>onoxide detector</w:t>
      </w:r>
    </w:p>
    <w:p w14:paraId="1B459419" w14:textId="16052487" w:rsidR="00B45FFC" w:rsidRDefault="00824CCB" w:rsidP="00B45FFC">
      <w:pPr>
        <w:pStyle w:val="ListParagraph"/>
        <w:numPr>
          <w:ilvl w:val="0"/>
          <w:numId w:val="2"/>
        </w:numPr>
        <w:spacing w:after="0"/>
        <w:ind w:left="720"/>
      </w:pPr>
      <w:r>
        <w:t>Cascade use and filling</w:t>
      </w:r>
    </w:p>
    <w:p w14:paraId="57006238" w14:textId="77777777" w:rsidR="005D2F2F" w:rsidRDefault="005D2F2F" w:rsidP="005D2F2F">
      <w:pPr>
        <w:spacing w:after="0"/>
      </w:pPr>
    </w:p>
    <w:p w14:paraId="7BE2F6B3" w14:textId="4B89D42B" w:rsidR="00A41B1C" w:rsidRPr="008F1BE5" w:rsidRDefault="00824CCB" w:rsidP="002D3032">
      <w:pPr>
        <w:spacing w:after="0"/>
      </w:pPr>
      <w:r>
        <w:t>10-19</w:t>
      </w:r>
      <w:r w:rsidR="00B45FFC">
        <w:t>-20</w:t>
      </w:r>
    </w:p>
    <w:p w14:paraId="4D1F1D86" w14:textId="55EA1BD3" w:rsidR="00A16DA1" w:rsidRDefault="00A41B1C" w:rsidP="00A41B1C">
      <w:pPr>
        <w:spacing w:after="0"/>
      </w:pPr>
      <w:r w:rsidRPr="0090023C">
        <w:t xml:space="preserve">Attendance: </w:t>
      </w:r>
      <w:r w:rsidR="00824CCB">
        <w:t>1</w:t>
      </w:r>
      <w:r w:rsidR="00873979">
        <w:t>6</w:t>
      </w:r>
    </w:p>
    <w:p w14:paraId="3DBC781E" w14:textId="77777777" w:rsidR="00A41B1C" w:rsidRPr="008F1BE5" w:rsidRDefault="00A41B1C" w:rsidP="00A41B1C">
      <w:pPr>
        <w:spacing w:after="0"/>
      </w:pPr>
      <w:r w:rsidRPr="008F1BE5">
        <w:t>Business:</w:t>
      </w:r>
    </w:p>
    <w:p w14:paraId="0258F9F5" w14:textId="03D65A60" w:rsidR="004742A5" w:rsidRDefault="00824CCB" w:rsidP="00A41B1C">
      <w:pPr>
        <w:pStyle w:val="ListParagraph"/>
        <w:numPr>
          <w:ilvl w:val="0"/>
          <w:numId w:val="3"/>
        </w:numPr>
        <w:spacing w:after="0"/>
      </w:pPr>
      <w:r>
        <w:t>Introduction of new applicant</w:t>
      </w:r>
    </w:p>
    <w:p w14:paraId="2A79E46D" w14:textId="5C909E06" w:rsidR="00A16DA1" w:rsidRDefault="005C2144" w:rsidP="00A41B1C">
      <w:pPr>
        <w:pStyle w:val="ListParagraph"/>
        <w:numPr>
          <w:ilvl w:val="0"/>
          <w:numId w:val="3"/>
        </w:numPr>
        <w:spacing w:after="0"/>
      </w:pPr>
      <w:r>
        <w:t>Santa Visit discussion</w:t>
      </w:r>
    </w:p>
    <w:p w14:paraId="707BE86D" w14:textId="0FB4C78B" w:rsidR="005C2144" w:rsidRDefault="005C2144" w:rsidP="00A41B1C">
      <w:pPr>
        <w:pStyle w:val="ListParagraph"/>
        <w:numPr>
          <w:ilvl w:val="0"/>
          <w:numId w:val="3"/>
        </w:numPr>
        <w:spacing w:after="0"/>
      </w:pPr>
      <w:r>
        <w:t>Cadet Program remains on hold due to no activity from Village board</w:t>
      </w:r>
    </w:p>
    <w:p w14:paraId="6E2E0E99" w14:textId="38D43B88" w:rsidR="00412EC1" w:rsidRDefault="005C2144" w:rsidP="00A41B1C">
      <w:pPr>
        <w:pStyle w:val="ListParagraph"/>
        <w:numPr>
          <w:ilvl w:val="0"/>
          <w:numId w:val="3"/>
        </w:numPr>
        <w:spacing w:after="0"/>
      </w:pPr>
      <w:r>
        <w:t>Reminder on mask us</w:t>
      </w:r>
      <w:r w:rsidR="00CE264E">
        <w:t>e</w:t>
      </w:r>
    </w:p>
    <w:p w14:paraId="34A6D6AF" w14:textId="71B2A517" w:rsidR="00DC66F9" w:rsidRDefault="00A41B1C" w:rsidP="006507B8">
      <w:pPr>
        <w:spacing w:after="0"/>
      </w:pPr>
      <w:r w:rsidRPr="008F1BE5">
        <w:t>Training:</w:t>
      </w:r>
    </w:p>
    <w:p w14:paraId="4A65B2EB" w14:textId="21F289AD" w:rsidR="00FA037A" w:rsidRDefault="005C2144" w:rsidP="008306A5">
      <w:pPr>
        <w:pStyle w:val="ListParagraph"/>
        <w:numPr>
          <w:ilvl w:val="0"/>
          <w:numId w:val="4"/>
        </w:numPr>
        <w:spacing w:after="0"/>
      </w:pPr>
      <w:r>
        <w:t>Detailed Carbon Monoxide PowerPoint</w:t>
      </w:r>
    </w:p>
    <w:p w14:paraId="7F86C1E6" w14:textId="77777777" w:rsidR="00D1153D" w:rsidRPr="00E31422" w:rsidRDefault="00BC7F41" w:rsidP="00BC7F41">
      <w:pPr>
        <w:pStyle w:val="ListParagraph"/>
        <w:tabs>
          <w:tab w:val="left" w:pos="2436"/>
        </w:tabs>
        <w:spacing w:after="0"/>
        <w:rPr>
          <w:color w:val="4F81BD" w:themeColor="accent1"/>
        </w:rPr>
      </w:pPr>
      <w:r w:rsidRPr="00E31422">
        <w:rPr>
          <w:color w:val="4F81BD" w:themeColor="accent1"/>
        </w:rPr>
        <w:tab/>
      </w:r>
    </w:p>
    <w:p w14:paraId="6FC99BF3" w14:textId="54ED86B0" w:rsidR="00E96F99" w:rsidRPr="00E96F99" w:rsidRDefault="00873979" w:rsidP="00E96F99">
      <w:pPr>
        <w:spacing w:after="0"/>
      </w:pPr>
      <w:r>
        <w:t>11</w:t>
      </w:r>
      <w:r w:rsidR="00A313D4">
        <w:t>-</w:t>
      </w:r>
      <w:r>
        <w:t>2</w:t>
      </w:r>
      <w:r w:rsidR="006507B8">
        <w:t>-20</w:t>
      </w:r>
    </w:p>
    <w:p w14:paraId="24709BCF" w14:textId="20D839E2" w:rsidR="00E96F99" w:rsidRPr="00E96F99" w:rsidRDefault="00E96F99" w:rsidP="00E96F99">
      <w:pPr>
        <w:spacing w:after="0"/>
      </w:pPr>
      <w:r w:rsidRPr="00E96F99">
        <w:t xml:space="preserve">Attendance: </w:t>
      </w:r>
      <w:r w:rsidR="00412EC1">
        <w:t>11</w:t>
      </w:r>
      <w:r w:rsidR="00A16DA1">
        <w:t xml:space="preserve"> &amp; </w:t>
      </w:r>
      <w:r w:rsidR="00873979">
        <w:t>4</w:t>
      </w:r>
      <w:r w:rsidRPr="00E96F99">
        <w:t xml:space="preserve"> excused</w:t>
      </w:r>
      <w:r w:rsidR="006507B8">
        <w:t xml:space="preserve"> </w:t>
      </w:r>
    </w:p>
    <w:p w14:paraId="0F1628A6" w14:textId="77777777" w:rsidR="00E96F99" w:rsidRPr="00E96F99" w:rsidRDefault="00E96F99" w:rsidP="00E96F99">
      <w:pPr>
        <w:spacing w:after="0"/>
      </w:pPr>
      <w:r w:rsidRPr="00E96F99">
        <w:t>Business:</w:t>
      </w:r>
    </w:p>
    <w:p w14:paraId="6022109D" w14:textId="10C0F214" w:rsidR="00E96F99" w:rsidRDefault="00873979" w:rsidP="00E96F99">
      <w:pPr>
        <w:pStyle w:val="ListParagraph"/>
        <w:numPr>
          <w:ilvl w:val="0"/>
          <w:numId w:val="2"/>
        </w:numPr>
        <w:spacing w:after="0"/>
        <w:ind w:left="720"/>
      </w:pPr>
      <w:r>
        <w:t>Completed SCBA compressor air quality testing</w:t>
      </w:r>
    </w:p>
    <w:p w14:paraId="3CD69FE5" w14:textId="6D262325" w:rsidR="00873979" w:rsidRDefault="00873979" w:rsidP="00E96F99">
      <w:pPr>
        <w:pStyle w:val="ListParagraph"/>
        <w:numPr>
          <w:ilvl w:val="0"/>
          <w:numId w:val="2"/>
        </w:numPr>
        <w:spacing w:after="0"/>
        <w:ind w:left="720"/>
      </w:pPr>
      <w:r>
        <w:t>Battery change in portable equipment</w:t>
      </w:r>
    </w:p>
    <w:p w14:paraId="25CE0F1A" w14:textId="7AD9BD5F" w:rsidR="00873979" w:rsidRDefault="00873979" w:rsidP="00E96F99">
      <w:pPr>
        <w:pStyle w:val="ListParagraph"/>
        <w:numPr>
          <w:ilvl w:val="0"/>
          <w:numId w:val="2"/>
        </w:numPr>
        <w:spacing w:after="0"/>
        <w:ind w:left="720"/>
      </w:pPr>
      <w:r>
        <w:t>Truck Checks</w:t>
      </w:r>
    </w:p>
    <w:p w14:paraId="2577AAA2" w14:textId="72E25858" w:rsidR="00873979" w:rsidRDefault="00873979" w:rsidP="00E96F99">
      <w:pPr>
        <w:pStyle w:val="ListParagraph"/>
        <w:numPr>
          <w:ilvl w:val="0"/>
          <w:numId w:val="2"/>
        </w:numPr>
        <w:spacing w:after="0"/>
        <w:ind w:left="720"/>
      </w:pPr>
      <w:r>
        <w:t>2020 Points discussion – get class information to Chief</w:t>
      </w:r>
    </w:p>
    <w:p w14:paraId="6229A66C" w14:textId="7EF1C4EE" w:rsidR="00873979" w:rsidRDefault="00873979" w:rsidP="00E96F99">
      <w:pPr>
        <w:pStyle w:val="ListParagraph"/>
        <w:numPr>
          <w:ilvl w:val="0"/>
          <w:numId w:val="2"/>
        </w:numPr>
        <w:spacing w:after="0"/>
        <w:ind w:left="720"/>
      </w:pPr>
      <w:r>
        <w:t>Rescue training opportunity in April</w:t>
      </w:r>
    </w:p>
    <w:p w14:paraId="61D9E34C" w14:textId="143E9318" w:rsidR="00873979" w:rsidRDefault="00873979" w:rsidP="00E96F99">
      <w:pPr>
        <w:pStyle w:val="ListParagraph"/>
        <w:numPr>
          <w:ilvl w:val="0"/>
          <w:numId w:val="2"/>
        </w:numPr>
        <w:spacing w:after="0"/>
        <w:ind w:left="720"/>
      </w:pPr>
      <w:r>
        <w:t>Red Kettle / Public Safety Challenge discussion</w:t>
      </w:r>
    </w:p>
    <w:p w14:paraId="197E1028" w14:textId="21186984" w:rsidR="00873979" w:rsidRPr="00E96F99" w:rsidRDefault="00873979" w:rsidP="00E96F99">
      <w:pPr>
        <w:pStyle w:val="ListParagraph"/>
        <w:numPr>
          <w:ilvl w:val="0"/>
          <w:numId w:val="2"/>
        </w:numPr>
        <w:spacing w:after="0"/>
        <w:ind w:left="720"/>
      </w:pPr>
      <w:r>
        <w:lastRenderedPageBreak/>
        <w:t>Out of service notification reminder, especially with holidays approaching</w:t>
      </w:r>
    </w:p>
    <w:p w14:paraId="36F9584C" w14:textId="77777777" w:rsidR="00E96F99" w:rsidRPr="00E96F99" w:rsidRDefault="00E96F99" w:rsidP="00E96F99">
      <w:pPr>
        <w:spacing w:after="0"/>
      </w:pPr>
      <w:r w:rsidRPr="00E96F99">
        <w:t>Training:</w:t>
      </w:r>
    </w:p>
    <w:p w14:paraId="07D2394F" w14:textId="272D1C1F" w:rsidR="002F34D7" w:rsidRDefault="00873979" w:rsidP="002F34D7">
      <w:pPr>
        <w:pStyle w:val="ListParagraph"/>
        <w:numPr>
          <w:ilvl w:val="0"/>
          <w:numId w:val="4"/>
        </w:numPr>
        <w:spacing w:after="0"/>
      </w:pPr>
      <w:r>
        <w:t>Blood Borne Pathogens</w:t>
      </w:r>
    </w:p>
    <w:p w14:paraId="26ED33CA" w14:textId="45B1CD3A" w:rsidR="002F34D7" w:rsidRDefault="00873979" w:rsidP="002F34D7">
      <w:pPr>
        <w:pStyle w:val="ListParagraph"/>
        <w:numPr>
          <w:ilvl w:val="0"/>
          <w:numId w:val="4"/>
        </w:numPr>
        <w:spacing w:after="0"/>
      </w:pPr>
      <w:r>
        <w:t>Equipment location on trucks</w:t>
      </w:r>
    </w:p>
    <w:p w14:paraId="027BD78D" w14:textId="77777777" w:rsidR="00E96F99" w:rsidRDefault="00E96F99" w:rsidP="008306A5">
      <w:pPr>
        <w:spacing w:after="0"/>
      </w:pPr>
    </w:p>
    <w:p w14:paraId="6408F491" w14:textId="2B9761CF" w:rsidR="00DF5C88" w:rsidRPr="00153136" w:rsidRDefault="00873979" w:rsidP="008306A5">
      <w:pPr>
        <w:spacing w:after="0"/>
      </w:pPr>
      <w:r>
        <w:t>11-16</w:t>
      </w:r>
      <w:r w:rsidR="006507B8">
        <w:t>-20</w:t>
      </w:r>
    </w:p>
    <w:p w14:paraId="469B4F4C" w14:textId="05C9A7F2" w:rsidR="00DE6FEA" w:rsidRPr="00153136" w:rsidRDefault="00DE6FEA" w:rsidP="008306A5">
      <w:pPr>
        <w:spacing w:after="0"/>
      </w:pPr>
      <w:r w:rsidRPr="00153136">
        <w:t xml:space="preserve">Attendance: </w:t>
      </w:r>
      <w:r w:rsidR="00873979">
        <w:t>17</w:t>
      </w:r>
      <w:r w:rsidR="006507B8">
        <w:t xml:space="preserve"> </w:t>
      </w:r>
    </w:p>
    <w:p w14:paraId="4F3DE150" w14:textId="77777777" w:rsidR="00DE6FEA" w:rsidRPr="00153136" w:rsidRDefault="00DE6FEA" w:rsidP="008306A5">
      <w:pPr>
        <w:spacing w:after="0"/>
      </w:pPr>
      <w:r w:rsidRPr="00153136">
        <w:t>Business:</w:t>
      </w:r>
    </w:p>
    <w:p w14:paraId="3ECE7CE3" w14:textId="1853697E" w:rsidR="000F5674" w:rsidRDefault="002F34D7" w:rsidP="00DE6FEA">
      <w:pPr>
        <w:pStyle w:val="ListParagraph"/>
        <w:numPr>
          <w:ilvl w:val="0"/>
          <w:numId w:val="4"/>
        </w:numPr>
        <w:spacing w:after="0"/>
      </w:pPr>
      <w:r>
        <w:t>FD Building</w:t>
      </w:r>
      <w:r w:rsidR="00873979">
        <w:t xml:space="preserve"> discussion</w:t>
      </w:r>
    </w:p>
    <w:p w14:paraId="6F151F01" w14:textId="42F568D6" w:rsidR="00873979" w:rsidRDefault="00873979" w:rsidP="00DE6FEA">
      <w:pPr>
        <w:pStyle w:val="ListParagraph"/>
        <w:numPr>
          <w:ilvl w:val="0"/>
          <w:numId w:val="4"/>
        </w:numPr>
        <w:spacing w:after="0"/>
      </w:pPr>
      <w:r>
        <w:t>Santa Visit – roles</w:t>
      </w:r>
    </w:p>
    <w:p w14:paraId="1E7E9E1E" w14:textId="46641F67" w:rsidR="00873979" w:rsidRDefault="00873979" w:rsidP="00DE6FEA">
      <w:pPr>
        <w:pStyle w:val="ListParagraph"/>
        <w:numPr>
          <w:ilvl w:val="0"/>
          <w:numId w:val="4"/>
        </w:numPr>
        <w:spacing w:after="0"/>
      </w:pPr>
      <w:r>
        <w:t>Red Kettle 12/5 reminder</w:t>
      </w:r>
    </w:p>
    <w:p w14:paraId="296297BE" w14:textId="468AAC61" w:rsidR="00873979" w:rsidRDefault="00873979" w:rsidP="00DE6FEA">
      <w:pPr>
        <w:pStyle w:val="ListParagraph"/>
        <w:numPr>
          <w:ilvl w:val="0"/>
          <w:numId w:val="4"/>
        </w:numPr>
        <w:spacing w:after="0"/>
      </w:pPr>
      <w:r>
        <w:t>Stockton FD live burn training on 12/12/20</w:t>
      </w:r>
    </w:p>
    <w:p w14:paraId="42AB73EA" w14:textId="20E065EC" w:rsidR="00873979" w:rsidRPr="00153136" w:rsidRDefault="00873979" w:rsidP="00DE6FEA">
      <w:pPr>
        <w:pStyle w:val="ListParagraph"/>
        <w:numPr>
          <w:ilvl w:val="0"/>
          <w:numId w:val="4"/>
        </w:numPr>
        <w:spacing w:after="0"/>
      </w:pPr>
      <w:r>
        <w:t>Specialized Rescue discussion</w:t>
      </w:r>
    </w:p>
    <w:p w14:paraId="2D9C5447" w14:textId="77777777" w:rsidR="00DE6FEA" w:rsidRPr="00153136" w:rsidRDefault="00DE6FEA" w:rsidP="00DE6FEA">
      <w:pPr>
        <w:spacing w:after="0"/>
      </w:pPr>
      <w:r w:rsidRPr="00153136">
        <w:t>Training:</w:t>
      </w:r>
    </w:p>
    <w:p w14:paraId="20E2ACCC" w14:textId="6AD1406E" w:rsidR="008400A1" w:rsidRDefault="00873979" w:rsidP="001B0C1B">
      <w:pPr>
        <w:pStyle w:val="ListParagraph"/>
        <w:numPr>
          <w:ilvl w:val="0"/>
          <w:numId w:val="4"/>
        </w:numPr>
        <w:spacing w:after="0"/>
      </w:pPr>
      <w:r>
        <w:t>MABAS card review (mutual aid)</w:t>
      </w:r>
    </w:p>
    <w:p w14:paraId="2AB5D596" w14:textId="189CAFC6" w:rsidR="00051DAC" w:rsidRDefault="00873979" w:rsidP="001B0C1B">
      <w:pPr>
        <w:pStyle w:val="ListParagraph"/>
        <w:numPr>
          <w:ilvl w:val="0"/>
          <w:numId w:val="4"/>
        </w:numPr>
        <w:spacing w:after="0"/>
      </w:pPr>
      <w:r>
        <w:t>Overview of commercial fire inspections</w:t>
      </w:r>
    </w:p>
    <w:p w14:paraId="09798B9C" w14:textId="77777777" w:rsidR="00AA094E" w:rsidRDefault="00AA094E" w:rsidP="00AA094E">
      <w:pPr>
        <w:spacing w:after="0"/>
      </w:pPr>
    </w:p>
    <w:p w14:paraId="0891FBFE" w14:textId="46E39458" w:rsidR="00AA094E" w:rsidRDefault="00873979" w:rsidP="00AA094E">
      <w:pPr>
        <w:spacing w:after="0"/>
      </w:pPr>
      <w:r>
        <w:t>11-30-20</w:t>
      </w:r>
    </w:p>
    <w:p w14:paraId="637D03FB" w14:textId="316F755D" w:rsidR="00AA094E" w:rsidRDefault="00AA094E" w:rsidP="00AA094E">
      <w:pPr>
        <w:spacing w:after="0"/>
      </w:pPr>
      <w:r>
        <w:t xml:space="preserve">Attendance: </w:t>
      </w:r>
      <w:r w:rsidR="00873979">
        <w:t>14</w:t>
      </w:r>
      <w:r>
        <w:t xml:space="preserve"> &amp; </w:t>
      </w:r>
      <w:r w:rsidR="00873979">
        <w:t>2</w:t>
      </w:r>
      <w:r>
        <w:t xml:space="preserve"> excused</w:t>
      </w:r>
    </w:p>
    <w:p w14:paraId="705BE381" w14:textId="77777777" w:rsidR="00AA094E" w:rsidRPr="00153136" w:rsidRDefault="00AA094E" w:rsidP="00AA094E">
      <w:pPr>
        <w:spacing w:after="0"/>
      </w:pPr>
      <w:r w:rsidRPr="00153136">
        <w:t>Business:</w:t>
      </w:r>
    </w:p>
    <w:p w14:paraId="1033B5E4" w14:textId="33EB5C80" w:rsidR="00AA094E" w:rsidRDefault="00873979" w:rsidP="00AA094E">
      <w:pPr>
        <w:pStyle w:val="ListParagraph"/>
        <w:numPr>
          <w:ilvl w:val="0"/>
          <w:numId w:val="4"/>
        </w:numPr>
        <w:spacing w:after="0"/>
      </w:pPr>
      <w:r>
        <w:t>Red Kettle – new phone number to call for support, Kate to knit scarves</w:t>
      </w:r>
    </w:p>
    <w:p w14:paraId="5DF98B38" w14:textId="77777777" w:rsidR="00873979" w:rsidRDefault="00873979" w:rsidP="00873979">
      <w:pPr>
        <w:pStyle w:val="ListParagraph"/>
        <w:numPr>
          <w:ilvl w:val="0"/>
          <w:numId w:val="4"/>
        </w:numPr>
        <w:spacing w:after="0"/>
      </w:pPr>
      <w:r>
        <w:t>Stockton FD live burn training on 12/12/20</w:t>
      </w:r>
    </w:p>
    <w:p w14:paraId="5BCD3A10" w14:textId="1DF8C07F" w:rsidR="00873979" w:rsidRDefault="00873979" w:rsidP="00AA094E">
      <w:pPr>
        <w:pStyle w:val="ListParagraph"/>
        <w:numPr>
          <w:ilvl w:val="0"/>
          <w:numId w:val="4"/>
        </w:numPr>
        <w:spacing w:after="0"/>
      </w:pPr>
      <w:r>
        <w:t>12-14 Santa Visit date set</w:t>
      </w:r>
    </w:p>
    <w:p w14:paraId="67486FC4" w14:textId="11AE4B53" w:rsidR="00873979" w:rsidRDefault="00873979" w:rsidP="00AA094E">
      <w:pPr>
        <w:pStyle w:val="ListParagraph"/>
        <w:numPr>
          <w:ilvl w:val="0"/>
          <w:numId w:val="4"/>
        </w:numPr>
        <w:spacing w:after="0"/>
      </w:pPr>
      <w:r>
        <w:t>COVID &amp; PPE Discussion</w:t>
      </w:r>
    </w:p>
    <w:p w14:paraId="1AA39C42" w14:textId="34030893" w:rsidR="00873979" w:rsidRPr="00153136" w:rsidRDefault="00873979" w:rsidP="00AA094E">
      <w:pPr>
        <w:pStyle w:val="ListParagraph"/>
        <w:numPr>
          <w:ilvl w:val="0"/>
          <w:numId w:val="4"/>
        </w:numPr>
        <w:spacing w:after="0"/>
      </w:pPr>
      <w:r>
        <w:t>WSFM help discussion – snow removal</w:t>
      </w:r>
    </w:p>
    <w:p w14:paraId="2AD5A034" w14:textId="77777777" w:rsidR="00AA094E" w:rsidRPr="00153136" w:rsidRDefault="00AA094E" w:rsidP="00AA094E">
      <w:pPr>
        <w:spacing w:after="0"/>
      </w:pPr>
      <w:r w:rsidRPr="00153136">
        <w:t>Training:</w:t>
      </w:r>
    </w:p>
    <w:p w14:paraId="27FF6759" w14:textId="0141BB32" w:rsidR="00AA094E" w:rsidRDefault="00873979" w:rsidP="00AA094E">
      <w:pPr>
        <w:pStyle w:val="ListParagraph"/>
        <w:numPr>
          <w:ilvl w:val="0"/>
          <w:numId w:val="4"/>
        </w:numPr>
        <w:spacing w:after="0"/>
      </w:pPr>
      <w:r>
        <w:t>None</w:t>
      </w:r>
    </w:p>
    <w:p w14:paraId="26CBA1CF" w14:textId="77777777" w:rsidR="00AA094E" w:rsidRDefault="00AA094E" w:rsidP="00AA094E">
      <w:pPr>
        <w:spacing w:after="0"/>
      </w:pPr>
    </w:p>
    <w:p w14:paraId="4068FE7B" w14:textId="77413E35" w:rsidR="00AA094E" w:rsidRDefault="00873979" w:rsidP="00AA094E">
      <w:pPr>
        <w:spacing w:after="0"/>
      </w:pPr>
      <w:r>
        <w:t>12-28</w:t>
      </w:r>
      <w:r w:rsidR="00AA094E">
        <w:t>-20</w:t>
      </w:r>
    </w:p>
    <w:p w14:paraId="16F79545" w14:textId="31B074FD" w:rsidR="00AA094E" w:rsidRDefault="00AA094E" w:rsidP="00AA094E">
      <w:pPr>
        <w:spacing w:after="0"/>
      </w:pPr>
      <w:r>
        <w:t xml:space="preserve">Attendance: </w:t>
      </w:r>
      <w:r w:rsidR="008804B4">
        <w:t xml:space="preserve">10 </w:t>
      </w:r>
      <w:r>
        <w:t xml:space="preserve">&amp; </w:t>
      </w:r>
      <w:r w:rsidR="008804B4">
        <w:t>3</w:t>
      </w:r>
      <w:r>
        <w:t xml:space="preserve"> excused</w:t>
      </w:r>
    </w:p>
    <w:p w14:paraId="332647B7" w14:textId="77777777" w:rsidR="00AA094E" w:rsidRPr="00153136" w:rsidRDefault="00AA094E" w:rsidP="00AA094E">
      <w:pPr>
        <w:spacing w:after="0"/>
      </w:pPr>
      <w:r w:rsidRPr="00153136">
        <w:t>Business:</w:t>
      </w:r>
    </w:p>
    <w:p w14:paraId="5E9A148A" w14:textId="5166BA68" w:rsidR="00AA094E" w:rsidRPr="00153136" w:rsidRDefault="00AA094E" w:rsidP="00AA094E">
      <w:pPr>
        <w:pStyle w:val="ListParagraph"/>
        <w:numPr>
          <w:ilvl w:val="0"/>
          <w:numId w:val="4"/>
        </w:numPr>
        <w:spacing w:after="0"/>
      </w:pPr>
      <w:r>
        <w:t>None</w:t>
      </w:r>
      <w:r w:rsidR="008804B4">
        <w:t xml:space="preserve"> – Department was emailed day before meeting – MSTC Spring course schedule</w:t>
      </w:r>
    </w:p>
    <w:p w14:paraId="5812E2E6" w14:textId="77777777" w:rsidR="00AA094E" w:rsidRPr="00153136" w:rsidRDefault="00AA094E" w:rsidP="00AA094E">
      <w:pPr>
        <w:spacing w:after="0"/>
      </w:pPr>
      <w:r w:rsidRPr="00153136">
        <w:t>Training:</w:t>
      </w:r>
    </w:p>
    <w:p w14:paraId="7BE92F4C" w14:textId="42562DAC" w:rsidR="00AA094E" w:rsidRDefault="008804B4" w:rsidP="00AA094E">
      <w:pPr>
        <w:pStyle w:val="ListParagraph"/>
        <w:numPr>
          <w:ilvl w:val="0"/>
          <w:numId w:val="4"/>
        </w:numPr>
        <w:spacing w:after="0"/>
      </w:pPr>
      <w:r>
        <w:t>Review of Firefighter 1 exam questions, which covered various topics</w:t>
      </w:r>
    </w:p>
    <w:p w14:paraId="2CE8578C" w14:textId="77777777" w:rsidR="00AA094E" w:rsidRDefault="00AA094E" w:rsidP="00AA094E">
      <w:pPr>
        <w:spacing w:after="0"/>
      </w:pPr>
    </w:p>
    <w:p w14:paraId="1CCAAA80" w14:textId="77777777" w:rsidR="002F34D7" w:rsidRDefault="002F34D7" w:rsidP="008F2ADF">
      <w:pPr>
        <w:spacing w:after="0"/>
        <w:rPr>
          <w:b/>
        </w:rPr>
      </w:pPr>
    </w:p>
    <w:p w14:paraId="5AF86547" w14:textId="2B488B4E" w:rsidR="008F2ADF" w:rsidRPr="00DA48C6" w:rsidRDefault="0045493D" w:rsidP="008F2ADF">
      <w:pPr>
        <w:spacing w:after="0"/>
        <w:rPr>
          <w:b/>
        </w:rPr>
      </w:pPr>
      <w:r>
        <w:rPr>
          <w:b/>
        </w:rPr>
        <w:t xml:space="preserve">Additional </w:t>
      </w:r>
      <w:r w:rsidR="00051DAC" w:rsidRPr="00DA48C6">
        <w:rPr>
          <w:b/>
        </w:rPr>
        <w:t>Training Note</w:t>
      </w:r>
      <w:r>
        <w:rPr>
          <w:b/>
        </w:rPr>
        <w:t>s</w:t>
      </w:r>
      <w:r w:rsidR="00051DAC" w:rsidRPr="00DA48C6">
        <w:rPr>
          <w:b/>
        </w:rPr>
        <w:t>:</w:t>
      </w:r>
    </w:p>
    <w:p w14:paraId="6C97A385" w14:textId="47C969FD" w:rsidR="00051DAC" w:rsidRDefault="0097474A" w:rsidP="008F2ADF">
      <w:pPr>
        <w:spacing w:after="0"/>
      </w:pPr>
      <w:r>
        <w:t xml:space="preserve">On </w:t>
      </w:r>
      <w:r w:rsidR="00CD4BD3">
        <w:t>December 12, 2020,</w:t>
      </w:r>
      <w:r>
        <w:t xml:space="preserve"> several members participated in a training burn hosted by Stockton Fire Department.</w:t>
      </w:r>
    </w:p>
    <w:p w14:paraId="4864CB98" w14:textId="77777777" w:rsidR="001B2DBD" w:rsidRDefault="001B2DBD" w:rsidP="008306A5">
      <w:pPr>
        <w:spacing w:after="0"/>
        <w:rPr>
          <w:b/>
        </w:rPr>
      </w:pPr>
      <w:r w:rsidRPr="007D3899">
        <w:rPr>
          <w:b/>
        </w:rPr>
        <w:lastRenderedPageBreak/>
        <w:t>“</w:t>
      </w:r>
      <w:r w:rsidR="00625C31" w:rsidRPr="007D3899">
        <w:rPr>
          <w:b/>
        </w:rPr>
        <w:t>Ot</w:t>
      </w:r>
      <w:r w:rsidRPr="007D3899">
        <w:rPr>
          <w:b/>
        </w:rPr>
        <w:t>her” Activities/Meetings</w:t>
      </w:r>
    </w:p>
    <w:p w14:paraId="1BCF375F" w14:textId="328F118C" w:rsidR="00BE5241" w:rsidRDefault="00F43DFA" w:rsidP="008306A5">
      <w:pPr>
        <w:spacing w:after="0"/>
      </w:pPr>
      <w:r>
        <w:t>October</w:t>
      </w:r>
      <w:r w:rsidR="00AC4173">
        <w:t>: US flag</w:t>
      </w:r>
      <w:r>
        <w:t xml:space="preserve">s </w:t>
      </w:r>
      <w:r w:rsidR="00765708">
        <w:t>removed;</w:t>
      </w:r>
      <w:r>
        <w:t xml:space="preserve"> a few stragglers came down in November</w:t>
      </w:r>
      <w:r w:rsidR="00196634">
        <w:t>.</w:t>
      </w:r>
    </w:p>
    <w:p w14:paraId="76286CD0" w14:textId="35A0EA2C" w:rsidR="008144AA" w:rsidRDefault="00F43DFA" w:rsidP="008306A5">
      <w:pPr>
        <w:spacing w:after="0"/>
      </w:pPr>
      <w:r>
        <w:t>November</w:t>
      </w:r>
      <w:r w:rsidR="008144AA">
        <w:t xml:space="preserve">: </w:t>
      </w:r>
      <w:r>
        <w:t>The wreath for the “Keep the Wreath Green” campaign went up</w:t>
      </w:r>
      <w:r w:rsidR="00196634">
        <w:t>.</w:t>
      </w:r>
    </w:p>
    <w:p w14:paraId="4DD06DB3" w14:textId="5DA6673F" w:rsidR="00F43DFA" w:rsidRDefault="00F43DFA" w:rsidP="008306A5">
      <w:pPr>
        <w:spacing w:after="0"/>
      </w:pPr>
      <w:r>
        <w:t xml:space="preserve">11/5/20: </w:t>
      </w:r>
      <w:r w:rsidR="00196634">
        <w:t xml:space="preserve">Attended </w:t>
      </w:r>
      <w:r>
        <w:t>Portage County Fire Chief’s meeting, with emphasis in Technical Rescues</w:t>
      </w:r>
      <w:r w:rsidR="00196634">
        <w:t>.</w:t>
      </w:r>
    </w:p>
    <w:p w14:paraId="64E89BA0" w14:textId="3FFC4326" w:rsidR="008144AA" w:rsidRDefault="00F43DFA" w:rsidP="008306A5">
      <w:pPr>
        <w:spacing w:after="0"/>
      </w:pPr>
      <w:r>
        <w:t>12/5</w:t>
      </w:r>
      <w:r w:rsidR="008144AA">
        <w:t xml:space="preserve">/20: </w:t>
      </w:r>
      <w:r>
        <w:t>Red Kettle Public Safety Challenge bell ringing for the Salvation Army at Walgreens. We raised $846.91 this year, compared to $541.97 in 2019</w:t>
      </w:r>
      <w:r w:rsidR="00196634">
        <w:t>.</w:t>
      </w:r>
    </w:p>
    <w:p w14:paraId="2958B5C7" w14:textId="53D3D365" w:rsidR="000D0060" w:rsidRDefault="00F43DFA" w:rsidP="008306A5">
      <w:pPr>
        <w:spacing w:after="0"/>
      </w:pPr>
      <w:r>
        <w:t>12/14</w:t>
      </w:r>
      <w:r w:rsidR="00AC4173">
        <w:t xml:space="preserve">/20: </w:t>
      </w:r>
      <w:r>
        <w:t>Santa visits around the village</w:t>
      </w:r>
      <w:r w:rsidR="00196634">
        <w:t>.</w:t>
      </w:r>
    </w:p>
    <w:p w14:paraId="602C7666" w14:textId="0061BF09" w:rsidR="002E530D" w:rsidRDefault="00F43DFA" w:rsidP="008306A5">
      <w:pPr>
        <w:spacing w:after="0"/>
      </w:pPr>
      <w:r>
        <w:t>12/26</w:t>
      </w:r>
      <w:r w:rsidR="00AC4173">
        <w:t xml:space="preserve">/20: </w:t>
      </w:r>
      <w:r>
        <w:t xml:space="preserve">We did a birthday drive-by for a </w:t>
      </w:r>
      <w:r w:rsidR="00765708">
        <w:t>3-year-old</w:t>
      </w:r>
      <w:r>
        <w:t xml:space="preserve"> on Fieldcrest</w:t>
      </w:r>
      <w:r w:rsidR="00196634">
        <w:t>.</w:t>
      </w:r>
    </w:p>
    <w:p w14:paraId="54176610" w14:textId="229CCA2B" w:rsidR="00F43DFA" w:rsidRDefault="000779F0" w:rsidP="008306A5">
      <w:pPr>
        <w:spacing w:after="0"/>
      </w:pPr>
      <w:r>
        <w:t>On various dates</w:t>
      </w:r>
      <w:r w:rsidR="00F43DFA">
        <w:t xml:space="preserve"> staff has helped at the Wisconsin State Fire Memorial park in Wisconsin Rapids</w:t>
      </w:r>
      <w:r w:rsidR="00196634">
        <w:t>.</w:t>
      </w:r>
    </w:p>
    <w:p w14:paraId="5E8DDA21" w14:textId="3D84C812" w:rsidR="00DA48C6" w:rsidRDefault="00DA48C6" w:rsidP="008306A5">
      <w:pPr>
        <w:spacing w:after="0"/>
      </w:pPr>
      <w:r>
        <w:t>Chief Lepper is also participating with COVID-19 conference call</w:t>
      </w:r>
      <w:r w:rsidR="008144AA">
        <w:t>s</w:t>
      </w:r>
      <w:r>
        <w:t xml:space="preserve"> with Portage County Public Health</w:t>
      </w:r>
      <w:r w:rsidR="00B046B8">
        <w:t xml:space="preserve"> staying up to date on local and regional activities</w:t>
      </w:r>
      <w:r w:rsidR="00196634">
        <w:t>.</w:t>
      </w:r>
    </w:p>
    <w:p w14:paraId="4BCC711F" w14:textId="74049375" w:rsidR="00196634" w:rsidRDefault="00196634" w:rsidP="00196634">
      <w:pPr>
        <w:spacing w:after="0"/>
      </w:pPr>
      <w:r>
        <w:t>Commercial Fire inspections and other activities remain suspended as allowed by WI regulators.</w:t>
      </w:r>
    </w:p>
    <w:p w14:paraId="2035D22B" w14:textId="77777777" w:rsidR="00196634" w:rsidRDefault="00196634" w:rsidP="008306A5">
      <w:pPr>
        <w:spacing w:after="0"/>
      </w:pPr>
    </w:p>
    <w:p w14:paraId="3E5C51A7" w14:textId="77777777" w:rsidR="00B97FCA" w:rsidRDefault="00B97FCA" w:rsidP="00625C31">
      <w:pPr>
        <w:tabs>
          <w:tab w:val="left" w:pos="1053"/>
        </w:tabs>
        <w:spacing w:after="0"/>
        <w:rPr>
          <w:b/>
          <w:color w:val="4F81BD" w:themeColor="accent1"/>
        </w:rPr>
      </w:pPr>
    </w:p>
    <w:p w14:paraId="6A100056" w14:textId="77777777" w:rsidR="005C45BE" w:rsidRPr="007D3899" w:rsidRDefault="005C45BE" w:rsidP="00625C31">
      <w:pPr>
        <w:tabs>
          <w:tab w:val="left" w:pos="1053"/>
        </w:tabs>
        <w:spacing w:after="0"/>
        <w:rPr>
          <w:b/>
        </w:rPr>
      </w:pPr>
      <w:r w:rsidRPr="007D3899">
        <w:rPr>
          <w:b/>
        </w:rPr>
        <w:t>Roster:</w:t>
      </w:r>
    </w:p>
    <w:p w14:paraId="4FEAE138" w14:textId="5162038F" w:rsidR="00E034E0" w:rsidRDefault="001E2F25" w:rsidP="00E034E0">
      <w:pPr>
        <w:spacing w:after="0"/>
      </w:pPr>
      <w:r>
        <w:t>We f</w:t>
      </w:r>
      <w:r w:rsidR="008E6B02" w:rsidRPr="007D3899">
        <w:t>inished Q</w:t>
      </w:r>
      <w:r w:rsidR="005E2325">
        <w:t>1</w:t>
      </w:r>
      <w:r w:rsidR="008E6B02" w:rsidRPr="007D3899">
        <w:t xml:space="preserve"> with </w:t>
      </w:r>
      <w:r w:rsidR="00D6133A">
        <w:t>1</w:t>
      </w:r>
      <w:r w:rsidR="0097474A">
        <w:t>9</w:t>
      </w:r>
      <w:r w:rsidR="008E6B02" w:rsidRPr="007D3899">
        <w:t xml:space="preserve"> on roster</w:t>
      </w:r>
      <w:r w:rsidR="008144AA">
        <w:t xml:space="preserve"> and </w:t>
      </w:r>
      <w:r w:rsidR="0097474A">
        <w:t xml:space="preserve">1 inactive cadet due to program suspension by village board. </w:t>
      </w:r>
      <w:r w:rsidR="00E034E0">
        <w:t xml:space="preserve">  2 Firefighters </w:t>
      </w:r>
      <w:r w:rsidR="0097474A">
        <w:t>successfully completed</w:t>
      </w:r>
      <w:r w:rsidR="00E034E0">
        <w:t xml:space="preserve"> Officer 1 Class</w:t>
      </w:r>
      <w:r w:rsidR="0097474A">
        <w:t xml:space="preserve"> and attained State Certification</w:t>
      </w:r>
      <w:r w:rsidR="00E034E0">
        <w:t>.</w:t>
      </w:r>
    </w:p>
    <w:p w14:paraId="6253D26F" w14:textId="77777777" w:rsidR="00E03799" w:rsidRPr="00E31422" w:rsidRDefault="00E03799" w:rsidP="00625C31">
      <w:pPr>
        <w:tabs>
          <w:tab w:val="left" w:pos="1053"/>
        </w:tabs>
        <w:spacing w:after="0"/>
        <w:rPr>
          <w:color w:val="4F81BD" w:themeColor="accent1"/>
        </w:rPr>
      </w:pPr>
    </w:p>
    <w:p w14:paraId="44BCDA3E" w14:textId="77777777" w:rsidR="00E526BB" w:rsidRDefault="00E47ED4" w:rsidP="00625C31">
      <w:pPr>
        <w:tabs>
          <w:tab w:val="left" w:pos="1053"/>
        </w:tabs>
        <w:spacing w:after="0"/>
        <w:rPr>
          <w:b/>
        </w:rPr>
      </w:pPr>
      <w:r w:rsidRPr="007D3899">
        <w:rPr>
          <w:b/>
        </w:rPr>
        <w:t>Equipment</w:t>
      </w:r>
      <w:r w:rsidR="00E526BB" w:rsidRPr="007D3899">
        <w:rPr>
          <w:b/>
        </w:rPr>
        <w:t xml:space="preserve">: </w:t>
      </w:r>
    </w:p>
    <w:p w14:paraId="74E04AC6" w14:textId="1F2DF518" w:rsidR="000D4EF2" w:rsidRDefault="008144AA" w:rsidP="00625C31">
      <w:pPr>
        <w:tabs>
          <w:tab w:val="left" w:pos="1053"/>
        </w:tabs>
        <w:spacing w:after="0"/>
      </w:pPr>
      <w:r>
        <w:t xml:space="preserve">Engine 1 failed </w:t>
      </w:r>
      <w:r w:rsidR="00FC2A90">
        <w:t>its pump testing in October.  The repair is waiting budget and repair firm availability.  The output of the pump passed successfully, but the vacuum failed.  This is the first time in years, if not ever</w:t>
      </w:r>
      <w:r w:rsidR="000779F0">
        <w:t>,</w:t>
      </w:r>
      <w:r w:rsidR="00FC2A90">
        <w:t xml:space="preserve"> this pump has failed it annual required testing.</w:t>
      </w:r>
    </w:p>
    <w:p w14:paraId="5C4E0771" w14:textId="77777777" w:rsidR="00AE36D6" w:rsidRDefault="00AE36D6" w:rsidP="00625C31">
      <w:pPr>
        <w:tabs>
          <w:tab w:val="left" w:pos="1053"/>
        </w:tabs>
        <w:spacing w:after="0"/>
      </w:pPr>
    </w:p>
    <w:p w14:paraId="112B2602" w14:textId="1ADFFF1F" w:rsidR="008144AA" w:rsidRDefault="00E034E0" w:rsidP="00625C31">
      <w:pPr>
        <w:tabs>
          <w:tab w:val="left" w:pos="1053"/>
        </w:tabs>
        <w:spacing w:after="0"/>
      </w:pPr>
      <w:r>
        <w:t xml:space="preserve">Same as previous reports – </w:t>
      </w:r>
      <w:r w:rsidR="000D4EF2">
        <w:t>E</w:t>
      </w:r>
      <w:r>
        <w:t xml:space="preserve">ngine </w:t>
      </w:r>
      <w:r w:rsidR="000D4EF2">
        <w:t>2 remains a challenge for the FD.  We intentionally do not use the truck much for fear of failure.</w:t>
      </w:r>
      <w:r w:rsidR="008144AA">
        <w:t xml:space="preserve">  </w:t>
      </w:r>
    </w:p>
    <w:p w14:paraId="5837D452" w14:textId="77777777" w:rsidR="000D4EF2" w:rsidRDefault="000D4EF2" w:rsidP="00625C31">
      <w:pPr>
        <w:tabs>
          <w:tab w:val="left" w:pos="1053"/>
        </w:tabs>
        <w:spacing w:after="0"/>
      </w:pPr>
    </w:p>
    <w:p w14:paraId="3195FD6B" w14:textId="0D23306D" w:rsidR="00A83025" w:rsidRDefault="00765708" w:rsidP="005F2FC5">
      <w:pPr>
        <w:tabs>
          <w:tab w:val="left" w:pos="1053"/>
        </w:tabs>
        <w:spacing w:after="0"/>
      </w:pPr>
      <w:r>
        <w:t>Also,</w:t>
      </w:r>
      <w:r w:rsidR="008144AA">
        <w:t xml:space="preserve"> a repeat of Q2 </w:t>
      </w:r>
      <w:r w:rsidR="00FC2A90">
        <w:t xml:space="preserve">&amp; Q3 2020 </w:t>
      </w:r>
      <w:r w:rsidR="008144AA">
        <w:t>report</w:t>
      </w:r>
      <w:r w:rsidR="00FC2A90">
        <w:t>s</w:t>
      </w:r>
      <w:r w:rsidR="008144AA">
        <w:t xml:space="preserve"> - </w:t>
      </w:r>
      <w:r w:rsidR="000D4EF2">
        <w:t xml:space="preserve">The Squad is </w:t>
      </w:r>
      <w:r w:rsidR="00452401">
        <w:t>over-</w:t>
      </w:r>
      <w:r w:rsidR="000D4EF2">
        <w:t xml:space="preserve">due for a new clutch.  We are trying to stretch out this costly and challenging repair </w:t>
      </w:r>
      <w:r>
        <w:t xml:space="preserve">for </w:t>
      </w:r>
      <w:r w:rsidR="000D4EF2">
        <w:t>as long as we can.  Parts are not readily available for a 1974 vehicle.  Repairs generally take longer than a desired amount of time, mostly due to challenges with parts.</w:t>
      </w:r>
      <w:r w:rsidR="005F2FC5">
        <w:t xml:space="preserve">  Vendor has requested that </w:t>
      </w:r>
      <w:r>
        <w:t xml:space="preserve">the </w:t>
      </w:r>
      <w:r w:rsidR="005F2FC5">
        <w:t>existing clutch be removed from squad</w:t>
      </w:r>
      <w:r>
        <w:t>,</w:t>
      </w:r>
      <w:r w:rsidR="005F2FC5">
        <w:t xml:space="preserve"> requiring it to be out of service</w:t>
      </w:r>
      <w:r>
        <w:t xml:space="preserve">, and </w:t>
      </w:r>
      <w:r w:rsidR="005F2FC5">
        <w:t>shipped to them</w:t>
      </w:r>
      <w:r>
        <w:t xml:space="preserve"> </w:t>
      </w:r>
      <w:r w:rsidR="005F2FC5">
        <w:t xml:space="preserve">to ensure </w:t>
      </w:r>
      <w:r>
        <w:t xml:space="preserve">that </w:t>
      </w:r>
      <w:r w:rsidR="005F2FC5">
        <w:t>they provide the correct parts.</w:t>
      </w:r>
      <w:r w:rsidR="00B06A95">
        <w:t xml:space="preserve">  This truck will probably be down for a week or longer.  </w:t>
      </w:r>
      <w:r>
        <w:t xml:space="preserve">Since </w:t>
      </w:r>
      <w:r w:rsidR="00B06A95">
        <w:t xml:space="preserve">this truck sees the most use, this is a bit concerning.  </w:t>
      </w:r>
      <w:r w:rsidR="008144AA">
        <w:t>We tentatively plan to replace the clutch in early 2021</w:t>
      </w:r>
      <w:r w:rsidR="00FC2A90">
        <w:t>.</w:t>
      </w:r>
    </w:p>
    <w:p w14:paraId="402C365D" w14:textId="77777777" w:rsidR="00E034E0" w:rsidRDefault="00E034E0" w:rsidP="005F2FC5">
      <w:pPr>
        <w:tabs>
          <w:tab w:val="left" w:pos="1053"/>
        </w:tabs>
        <w:spacing w:after="0"/>
      </w:pPr>
    </w:p>
    <w:p w14:paraId="6227D021" w14:textId="6898B9F9" w:rsidR="00A83025" w:rsidRDefault="00FC2A90" w:rsidP="005F2FC5">
      <w:pPr>
        <w:tabs>
          <w:tab w:val="left" w:pos="1053"/>
        </w:tabs>
        <w:spacing w:after="0"/>
      </w:pPr>
      <w:r>
        <w:t xml:space="preserve">Repeat of Q3 - </w:t>
      </w:r>
      <w:r w:rsidR="00A83025">
        <w:t xml:space="preserve">The FD laptop is beginning to fail and will need to be replaced.  </w:t>
      </w:r>
    </w:p>
    <w:p w14:paraId="78E9980A" w14:textId="77777777" w:rsidR="00FC2A90" w:rsidRDefault="00FC2A90" w:rsidP="005F2FC5">
      <w:pPr>
        <w:tabs>
          <w:tab w:val="left" w:pos="1053"/>
        </w:tabs>
        <w:spacing w:after="0"/>
      </w:pPr>
    </w:p>
    <w:p w14:paraId="6491EB8D" w14:textId="3A027FDC" w:rsidR="00FC2A90" w:rsidRDefault="00FC2A90" w:rsidP="00FC2A90">
      <w:pPr>
        <w:tabs>
          <w:tab w:val="left" w:pos="1053"/>
        </w:tabs>
        <w:spacing w:after="0"/>
      </w:pPr>
      <w:r>
        <w:lastRenderedPageBreak/>
        <w:t>Repeat of Q3 - MSTC is possibly going to offer a Driver/Operator class in early 2021.  This class is needed before we can add drivers.  Chief Lepper recently followed up and is awaiting word from MSTC.</w:t>
      </w:r>
    </w:p>
    <w:p w14:paraId="0CEFFD75" w14:textId="21AB383B" w:rsidR="00A9543B" w:rsidRDefault="00A9543B" w:rsidP="00FC2A90">
      <w:pPr>
        <w:tabs>
          <w:tab w:val="left" w:pos="1053"/>
        </w:tabs>
        <w:spacing w:after="0"/>
      </w:pPr>
    </w:p>
    <w:p w14:paraId="4098FA23" w14:textId="77777777" w:rsidR="006528B3" w:rsidRDefault="006528B3" w:rsidP="00FC2A90">
      <w:pPr>
        <w:tabs>
          <w:tab w:val="left" w:pos="1053"/>
        </w:tabs>
        <w:spacing w:after="0"/>
      </w:pPr>
    </w:p>
    <w:p w14:paraId="5B00381C" w14:textId="5F171B67" w:rsidR="00FC2A90" w:rsidRDefault="00FC2A90" w:rsidP="00FC2A90">
      <w:pPr>
        <w:tabs>
          <w:tab w:val="left" w:pos="1053"/>
        </w:tabs>
        <w:spacing w:after="0"/>
        <w:rPr>
          <w:b/>
        </w:rPr>
      </w:pPr>
      <w:r w:rsidRPr="00FC2A90">
        <w:rPr>
          <w:b/>
        </w:rPr>
        <w:t>Morale</w:t>
      </w:r>
    </w:p>
    <w:p w14:paraId="14832F6A" w14:textId="10BB8EE2" w:rsidR="00FC2A90" w:rsidRDefault="00FC2A90" w:rsidP="00FC2A90">
      <w:pPr>
        <w:tabs>
          <w:tab w:val="left" w:pos="1053"/>
        </w:tabs>
        <w:spacing w:after="0"/>
      </w:pPr>
      <w:r>
        <w:t>Department morale is a concern</w:t>
      </w:r>
      <w:r w:rsidR="00765708">
        <w:t xml:space="preserve"> for the first time</w:t>
      </w:r>
      <w:r>
        <w:t xml:space="preserve">.  </w:t>
      </w:r>
      <w:r w:rsidR="00245AFC">
        <w:t xml:space="preserve">Due to the </w:t>
      </w:r>
      <w:r>
        <w:t xml:space="preserve">repeated lack </w:t>
      </w:r>
      <w:r w:rsidR="00245AFC">
        <w:t xml:space="preserve">of </w:t>
      </w:r>
      <w:r>
        <w:t>commitment</w:t>
      </w:r>
      <w:r w:rsidR="00245AFC">
        <w:t xml:space="preserve"> to the FD</w:t>
      </w:r>
      <w:r>
        <w:t xml:space="preserve"> by the village board</w:t>
      </w:r>
      <w:r w:rsidR="00245AFC">
        <w:t>, negative and delayed action</w:t>
      </w:r>
      <w:r>
        <w:t xml:space="preserve"> is wearing on staff.  Quitting, </w:t>
      </w:r>
      <w:r w:rsidR="004F3B04">
        <w:t>r</w:t>
      </w:r>
      <w:r>
        <w:t>esignation, discussions of joining other local fire departments is at an all-time high.</w:t>
      </w:r>
    </w:p>
    <w:p w14:paraId="728ED4B6" w14:textId="6C834752" w:rsidR="00694CAF" w:rsidRDefault="00694CAF" w:rsidP="00FC2A90">
      <w:pPr>
        <w:tabs>
          <w:tab w:val="left" w:pos="1053"/>
        </w:tabs>
        <w:spacing w:after="0"/>
      </w:pPr>
    </w:p>
    <w:p w14:paraId="035402B7" w14:textId="3784D596" w:rsidR="00694CAF" w:rsidRDefault="00694CAF" w:rsidP="00FC2A90">
      <w:pPr>
        <w:tabs>
          <w:tab w:val="left" w:pos="1053"/>
        </w:tabs>
        <w:spacing w:after="0"/>
      </w:pPr>
      <w:r w:rsidRPr="001645C0">
        <w:t>2008</w:t>
      </w:r>
      <w:r>
        <w:t xml:space="preserve"> - “Long Range Planning Committee” to look at future of FD. Members: Tom Gloudemans, Jim Lamar, Ken Vogel, Steve TerMaat, Jim Vollmer (last met April 2008).  City Contract to cost village in millions (water, curbing, etc.), also discussion with town of Hull for fire protection contract.  </w:t>
      </w:r>
    </w:p>
    <w:p w14:paraId="6335FFC6" w14:textId="77777777" w:rsidR="00724E3E" w:rsidRDefault="00724E3E" w:rsidP="00FC2A90">
      <w:pPr>
        <w:tabs>
          <w:tab w:val="left" w:pos="1053"/>
        </w:tabs>
        <w:spacing w:after="0"/>
      </w:pPr>
    </w:p>
    <w:p w14:paraId="54426C68" w14:textId="26304239" w:rsidR="00FC2A90" w:rsidRDefault="00FC2A90" w:rsidP="00FC2A90">
      <w:pPr>
        <w:tabs>
          <w:tab w:val="left" w:pos="1053"/>
        </w:tabs>
        <w:spacing w:after="0"/>
        <w:rPr>
          <w:rStyle w:val="Hyperlink"/>
        </w:rPr>
      </w:pPr>
      <w:r>
        <w:t xml:space="preserve">July 25, 2014 - </w:t>
      </w:r>
      <w:hyperlink r:id="rId7" w:history="1">
        <w:r>
          <w:rPr>
            <w:rStyle w:val="Hyperlink"/>
          </w:rPr>
          <w:t>Park Ridge could ask voters to pay to replace fire truck (stevenspointjournal.com)</w:t>
        </w:r>
      </w:hyperlink>
      <w:r>
        <w:t xml:space="preserve">   /  </w:t>
      </w:r>
      <w:hyperlink r:id="rId8" w:history="1">
        <w:r>
          <w:rPr>
            <w:rStyle w:val="Hyperlink"/>
          </w:rPr>
          <w:t>Park Ridge looking to referendum to get new fire truck (stevenspointjournal.com)</w:t>
        </w:r>
      </w:hyperlink>
    </w:p>
    <w:p w14:paraId="24694A05" w14:textId="77777777" w:rsidR="00694CAF" w:rsidRDefault="00694CAF" w:rsidP="00FC2A90">
      <w:pPr>
        <w:tabs>
          <w:tab w:val="left" w:pos="1053"/>
        </w:tabs>
        <w:spacing w:after="0"/>
        <w:rPr>
          <w:rStyle w:val="Hyperlink"/>
        </w:rPr>
      </w:pPr>
    </w:p>
    <w:p w14:paraId="4738A378" w14:textId="764955F7" w:rsidR="00694CAF" w:rsidRDefault="00694CAF" w:rsidP="00FC2A90">
      <w:pPr>
        <w:tabs>
          <w:tab w:val="left" w:pos="1053"/>
        </w:tabs>
        <w:spacing w:after="0"/>
      </w:pPr>
      <w:r w:rsidRPr="001645C0">
        <w:t>July 2015 Board Meeting – formed FD long-range planning committee</w:t>
      </w:r>
    </w:p>
    <w:p w14:paraId="7673CEC0" w14:textId="77777777" w:rsidR="00694CAF" w:rsidRDefault="00694CAF" w:rsidP="00FC2A90">
      <w:pPr>
        <w:tabs>
          <w:tab w:val="left" w:pos="1053"/>
        </w:tabs>
        <w:spacing w:after="0"/>
      </w:pPr>
    </w:p>
    <w:p w14:paraId="2893D360" w14:textId="77686846" w:rsidR="008F0C7F" w:rsidRDefault="00694CAF" w:rsidP="00FC2A90">
      <w:pPr>
        <w:tabs>
          <w:tab w:val="left" w:pos="1053"/>
        </w:tabs>
        <w:spacing w:after="0"/>
      </w:pPr>
      <w:r>
        <w:t xml:space="preserve">October 2015 - </w:t>
      </w:r>
      <w:r w:rsidR="008F0C7F">
        <w:t>A Village Board approved timeline to replace Engine 2.</w:t>
      </w:r>
    </w:p>
    <w:p w14:paraId="7B75463B" w14:textId="77777777" w:rsidR="00694CAF" w:rsidRDefault="00694CAF" w:rsidP="00FC2A90">
      <w:pPr>
        <w:tabs>
          <w:tab w:val="left" w:pos="1053"/>
        </w:tabs>
        <w:spacing w:after="0"/>
      </w:pPr>
    </w:p>
    <w:p w14:paraId="34A5ED05" w14:textId="663E13EC" w:rsidR="008F0C7F" w:rsidRDefault="008F0C7F" w:rsidP="00FC2A90">
      <w:pPr>
        <w:tabs>
          <w:tab w:val="left" w:pos="1053"/>
        </w:tabs>
        <w:spacing w:after="0"/>
      </w:pPr>
      <w:r>
        <w:t>Village Board determination to look at buildings – money spent in 2016 on Lampert Lee &amp; Associates – Money spent in 2020 on Ratsch Engineering.</w:t>
      </w:r>
    </w:p>
    <w:p w14:paraId="768F223E" w14:textId="77777777" w:rsidR="00694CAF" w:rsidRDefault="00694CAF" w:rsidP="00FC2A90">
      <w:pPr>
        <w:tabs>
          <w:tab w:val="left" w:pos="1053"/>
        </w:tabs>
        <w:spacing w:after="0"/>
      </w:pPr>
    </w:p>
    <w:p w14:paraId="2466FF1A" w14:textId="04986A99" w:rsidR="008F0C7F" w:rsidRDefault="008F0C7F" w:rsidP="00FC2A90">
      <w:pPr>
        <w:tabs>
          <w:tab w:val="left" w:pos="1053"/>
        </w:tabs>
        <w:spacing w:after="0"/>
      </w:pPr>
      <w:r>
        <w:t>2 Public hearings held on FD needs</w:t>
      </w:r>
      <w:r w:rsidR="00694CAF">
        <w:t xml:space="preserve"> (2016 and 2018)</w:t>
      </w:r>
    </w:p>
    <w:p w14:paraId="463A4FB2" w14:textId="0782D3C6" w:rsidR="008F0C7F" w:rsidRDefault="008F0C7F" w:rsidP="00FC2A90">
      <w:pPr>
        <w:tabs>
          <w:tab w:val="left" w:pos="1053"/>
        </w:tabs>
        <w:spacing w:after="0"/>
      </w:pPr>
      <w:r>
        <w:t>1 Referendum held on FD needs</w:t>
      </w:r>
      <w:r w:rsidR="00476F91">
        <w:t xml:space="preserve"> - 2018</w:t>
      </w:r>
    </w:p>
    <w:p w14:paraId="432331FE" w14:textId="77777777" w:rsidR="008F0C7F" w:rsidRDefault="008F0C7F" w:rsidP="00FC2A90">
      <w:pPr>
        <w:tabs>
          <w:tab w:val="left" w:pos="1053"/>
        </w:tabs>
        <w:spacing w:after="0"/>
      </w:pPr>
    </w:p>
    <w:p w14:paraId="19D26FC7" w14:textId="2DE887F8" w:rsidR="008F0C7F" w:rsidRDefault="008F0C7F" w:rsidP="00FC2A90">
      <w:pPr>
        <w:tabs>
          <w:tab w:val="left" w:pos="1053"/>
        </w:tabs>
        <w:spacing w:after="0"/>
      </w:pPr>
      <w:r>
        <w:t>Th</w:t>
      </w:r>
      <w:r w:rsidR="00245AFC">
        <w:t>ese</w:t>
      </w:r>
      <w:r>
        <w:t xml:space="preserve"> discussion</w:t>
      </w:r>
      <w:r w:rsidR="00DE73C6">
        <w:t>s</w:t>
      </w:r>
      <w:r w:rsidR="001A10F8">
        <w:t xml:space="preserve"> </w:t>
      </w:r>
      <w:r>
        <w:t xml:space="preserve">began before Chief Lepper became Chief.  </w:t>
      </w:r>
      <w:r w:rsidR="004F3B04">
        <w:t xml:space="preserve">The above timeline is a very abbreviated history of FD/Village Board work on the fire department.  </w:t>
      </w:r>
      <w:r>
        <w:t xml:space="preserve">During Chief Lepper’s interview in 2014 with then Village President Tom </w:t>
      </w:r>
      <w:r w:rsidRPr="008F0C7F">
        <w:t>Gloudemans</w:t>
      </w:r>
      <w:r>
        <w:t xml:space="preserve"> and Trustee Jim Lamar, who conducted the interview, both agreed that a focus on updating equipment needed to occur.  </w:t>
      </w:r>
      <w:r w:rsidR="00724E3E">
        <w:t xml:space="preserve">To date </w:t>
      </w:r>
      <w:r w:rsidR="00FF52AF">
        <w:t xml:space="preserve">not </w:t>
      </w:r>
      <w:r w:rsidR="00724E3E">
        <w:t>a single truck, with ages of 1974, 1980, and 199</w:t>
      </w:r>
      <w:r w:rsidR="00694CAF">
        <w:t>4</w:t>
      </w:r>
      <w:r w:rsidR="00724E3E">
        <w:t xml:space="preserve"> ha</w:t>
      </w:r>
      <w:r w:rsidR="000779F0">
        <w:t>s</w:t>
      </w:r>
      <w:r w:rsidR="00724E3E">
        <w:t xml:space="preserve"> yet to be replaced.  </w:t>
      </w:r>
      <w:r>
        <w:t>All 3 Village Fire Trucks are out of compliance with NFPA</w:t>
      </w:r>
      <w:r w:rsidR="00807EA5">
        <w:t xml:space="preserve"> 1911.</w:t>
      </w:r>
      <w:r w:rsidR="00BF0461">
        <w:t xml:space="preserve">  </w:t>
      </w:r>
      <w:r w:rsidR="00245AFC">
        <w:t>Specifically,</w:t>
      </w:r>
      <w:r w:rsidR="00BF0461">
        <w:t xml:space="preserve"> Annex D.1 under NFPA 1911 (which Chief Lepper would be happy to explain to anyone).</w:t>
      </w:r>
    </w:p>
    <w:p w14:paraId="6B43D08F" w14:textId="77777777" w:rsidR="00724E3E" w:rsidRDefault="00724E3E" w:rsidP="00FC2A90">
      <w:pPr>
        <w:tabs>
          <w:tab w:val="left" w:pos="1053"/>
        </w:tabs>
        <w:spacing w:after="0"/>
      </w:pPr>
    </w:p>
    <w:p w14:paraId="23A4E3B4" w14:textId="164878D3" w:rsidR="00724E3E" w:rsidRDefault="00724E3E" w:rsidP="00FC2A90">
      <w:pPr>
        <w:tabs>
          <w:tab w:val="left" w:pos="1053"/>
        </w:tabs>
        <w:spacing w:after="0"/>
      </w:pPr>
      <w:r>
        <w:t xml:space="preserve">The single largest piece of equipment replaced since 2014 has been our breathing air compressor, which cost the FD budget next to nothing.  This was a used compressor, </w:t>
      </w:r>
      <w:r w:rsidR="00245AFC">
        <w:t xml:space="preserve">for </w:t>
      </w:r>
      <w:r>
        <w:t xml:space="preserve">which </w:t>
      </w:r>
      <w:r>
        <w:lastRenderedPageBreak/>
        <w:t xml:space="preserve">a firefighter wrote and </w:t>
      </w:r>
      <w:r w:rsidR="00245AFC">
        <w:t>was awarded</w:t>
      </w:r>
      <w:r>
        <w:t xml:space="preserve"> a WPS grant for nearly half of the unit</w:t>
      </w:r>
      <w:r w:rsidR="005E27E9">
        <w:t>’s cost</w:t>
      </w:r>
      <w:r>
        <w:t>,</w:t>
      </w:r>
      <w:r w:rsidR="00245AFC">
        <w:t xml:space="preserve"> in which</w:t>
      </w:r>
      <w:r>
        <w:t xml:space="preserve"> the </w:t>
      </w:r>
      <w:r w:rsidR="00245AFC">
        <w:t>remaining cost</w:t>
      </w:r>
      <w:r>
        <w:t xml:space="preserve"> was paid for by FD fundraising efforts and private donations.</w:t>
      </w:r>
      <w:r w:rsidR="000779F0">
        <w:t xml:space="preserve">  </w:t>
      </w:r>
      <w:r w:rsidR="00245AFC">
        <w:t xml:space="preserve">In addition, </w:t>
      </w:r>
      <w:r w:rsidR="000779F0">
        <w:t>shipping costs</w:t>
      </w:r>
      <w:r w:rsidR="00245AFC">
        <w:t xml:space="preserve"> were </w:t>
      </w:r>
      <w:r w:rsidR="00DA5B91">
        <w:t>eliminated</w:t>
      </w:r>
      <w:r w:rsidR="00697E9D">
        <w:t xml:space="preserve"> for the department and village as </w:t>
      </w:r>
      <w:r w:rsidR="000779F0">
        <w:t>a firefighter drove to MN to take delivery of the compressor and hauled it back in his personal truck.  Dav</w:t>
      </w:r>
      <w:r w:rsidR="004F3B04">
        <w:t>id</w:t>
      </w:r>
      <w:r w:rsidR="000779F0">
        <w:t xml:space="preserve"> Rowe used his equipment to unload the compressor for us.</w:t>
      </w:r>
    </w:p>
    <w:p w14:paraId="4C38241A" w14:textId="77777777" w:rsidR="00724E3E" w:rsidRDefault="00724E3E" w:rsidP="00FC2A90">
      <w:pPr>
        <w:tabs>
          <w:tab w:val="left" w:pos="1053"/>
        </w:tabs>
        <w:spacing w:after="0"/>
      </w:pPr>
    </w:p>
    <w:p w14:paraId="375FCE74" w14:textId="027DA6FE" w:rsidR="00724E3E" w:rsidRDefault="00724E3E" w:rsidP="00FC2A90">
      <w:pPr>
        <w:tabs>
          <w:tab w:val="left" w:pos="1053"/>
        </w:tabs>
        <w:spacing w:after="0"/>
      </w:pPr>
      <w:r>
        <w:t xml:space="preserve">The </w:t>
      </w:r>
      <w:r w:rsidR="00FF52AF">
        <w:t>amount</w:t>
      </w:r>
      <w:r>
        <w:t xml:space="preserve"> of misinformation being spread, leading to decisions being made</w:t>
      </w:r>
      <w:r w:rsidR="000779F0">
        <w:t>,</w:t>
      </w:r>
      <w:r>
        <w:t xml:space="preserve"> is shameful.  The FD would be eager to work with the village board to best determine how factual information can be disseminated. </w:t>
      </w:r>
    </w:p>
    <w:p w14:paraId="594A1B56" w14:textId="77777777" w:rsidR="00724E3E" w:rsidRDefault="00724E3E" w:rsidP="00FC2A90">
      <w:pPr>
        <w:tabs>
          <w:tab w:val="left" w:pos="1053"/>
        </w:tabs>
        <w:spacing w:after="0"/>
      </w:pPr>
    </w:p>
    <w:p w14:paraId="20CDD0D0" w14:textId="4ADBCEB6" w:rsidR="00724E3E" w:rsidRDefault="00724E3E" w:rsidP="00FC2A90">
      <w:pPr>
        <w:tabs>
          <w:tab w:val="left" w:pos="1053"/>
        </w:tabs>
        <w:spacing w:after="0"/>
      </w:pPr>
      <w:r>
        <w:t xml:space="preserve">The December 28, 2020 Village board meeting was very disheartening.  The word “compromise” was used by a trustee, who then presented the idea of a small garage.  Why is </w:t>
      </w:r>
      <w:r w:rsidR="000779F0">
        <w:t>anything</w:t>
      </w:r>
      <w:r>
        <w:t xml:space="preserve"> a compromise?  The decision to even look at buildings was a village board decision, not a FD decision.   If the village wants to continue to buy spec</w:t>
      </w:r>
      <w:r w:rsidR="00DA5B91">
        <w:t>-</w:t>
      </w:r>
      <w:r>
        <w:t xml:space="preserve">built apparatus to fit in our small bay, that is a board </w:t>
      </w:r>
      <w:r w:rsidR="007348F2">
        <w:t>decision,</w:t>
      </w:r>
      <w:r>
        <w:t xml:space="preserve"> not a fire department decision.</w:t>
      </w:r>
      <w:r w:rsidR="00697E9D">
        <w:t xml:space="preserve"> </w:t>
      </w:r>
    </w:p>
    <w:p w14:paraId="2E4CD966" w14:textId="77777777" w:rsidR="00425CB7" w:rsidRDefault="00425CB7" w:rsidP="00FC2A90">
      <w:pPr>
        <w:tabs>
          <w:tab w:val="left" w:pos="1053"/>
        </w:tabs>
        <w:spacing w:after="0"/>
      </w:pPr>
    </w:p>
    <w:p w14:paraId="553CE77C" w14:textId="5231D53A" w:rsidR="00425CB7" w:rsidRDefault="00425CB7" w:rsidP="00FC2A90">
      <w:pPr>
        <w:tabs>
          <w:tab w:val="left" w:pos="1053"/>
        </w:tabs>
        <w:spacing w:after="0"/>
      </w:pPr>
      <w:r>
        <w:t xml:space="preserve">At more than one point during the December 28 board meeting it was stated that only one resident is a member of the fire department.  This is a factual statement.  The disturbing point is that the board </w:t>
      </w:r>
      <w:r w:rsidR="00D927D4">
        <w:t>does not</w:t>
      </w:r>
      <w:r>
        <w:t xml:space="preserve"> seem to recognize they have any responsibility in this.  Around 20 minutes was spent on village committee membership</w:t>
      </w:r>
      <w:r w:rsidR="000779F0">
        <w:t>s</w:t>
      </w:r>
      <w:r>
        <w:t>, and getting younger people involved was a key theme.  Not one minute was spent by the board discussi</w:t>
      </w:r>
      <w:r w:rsidR="000779F0">
        <w:t>ng</w:t>
      </w:r>
      <w:r>
        <w:t xml:space="preserve"> more village involvement with the fire department; not even </w:t>
      </w:r>
      <w:r w:rsidR="005E27E9">
        <w:t>2</w:t>
      </w:r>
      <w:r>
        <w:t xml:space="preserve"> seconds.  Could residents be hesitant to become involved because of our dismal working conditions?</w:t>
      </w:r>
    </w:p>
    <w:p w14:paraId="2327FAAE" w14:textId="77777777" w:rsidR="00724E3E" w:rsidRDefault="00724E3E" w:rsidP="00FC2A90">
      <w:pPr>
        <w:tabs>
          <w:tab w:val="left" w:pos="1053"/>
        </w:tabs>
        <w:spacing w:after="0"/>
      </w:pPr>
    </w:p>
    <w:p w14:paraId="4FC8B0D0" w14:textId="743E90DD" w:rsidR="00724E3E" w:rsidRDefault="00724E3E" w:rsidP="00FC2A90">
      <w:pPr>
        <w:tabs>
          <w:tab w:val="left" w:pos="1053"/>
        </w:tabs>
        <w:spacing w:after="0"/>
      </w:pPr>
      <w:r>
        <w:t xml:space="preserve">While </w:t>
      </w:r>
      <w:r w:rsidR="000779F0">
        <w:t>the board ponders the next steps, if any</w:t>
      </w:r>
      <w:r w:rsidR="005E27E9">
        <w:t>;</w:t>
      </w:r>
      <w:r>
        <w:t xml:space="preserve"> other restrictions </w:t>
      </w:r>
      <w:r w:rsidR="00425CB7">
        <w:t>should</w:t>
      </w:r>
      <w:r>
        <w:t xml:space="preserve"> also be considered.  The floor drain in the apparatus bay is an old French drain that has filled solid.  We had a plumber look at it in the spring of 2020, and not much can be easily done.  Does the village want to spend high dollar </w:t>
      </w:r>
      <w:r w:rsidR="00425CB7">
        <w:t xml:space="preserve">amounts </w:t>
      </w:r>
      <w:r>
        <w:t>to buy new apparatus and then not have the salt washed off following use?</w:t>
      </w:r>
    </w:p>
    <w:p w14:paraId="1F48656C" w14:textId="77777777" w:rsidR="00697E9D" w:rsidRDefault="00697E9D" w:rsidP="00FC2A90">
      <w:pPr>
        <w:tabs>
          <w:tab w:val="left" w:pos="1053"/>
        </w:tabs>
        <w:spacing w:after="0"/>
      </w:pPr>
    </w:p>
    <w:p w14:paraId="11A9AD7B" w14:textId="698B5CFD" w:rsidR="00425CB7" w:rsidRDefault="00425CB7" w:rsidP="00FC2A90">
      <w:pPr>
        <w:tabs>
          <w:tab w:val="left" w:pos="1053"/>
        </w:tabs>
        <w:spacing w:after="0"/>
      </w:pPr>
      <w:r>
        <w:t xml:space="preserve">What about room to train or conduct village board meetings?  Due do the </w:t>
      </w:r>
      <w:r w:rsidR="00DF2043">
        <w:t>C</w:t>
      </w:r>
      <w:r>
        <w:t xml:space="preserve">lerk and </w:t>
      </w:r>
      <w:r w:rsidR="00DF2043">
        <w:t>T</w:t>
      </w:r>
      <w:r>
        <w:t xml:space="preserve">reasurer needing more space (a very legitimate village need), the meeting space has a maximum capacity of 10 people, set up as </w:t>
      </w:r>
      <w:r w:rsidR="000779F0">
        <w:t>is –</w:t>
      </w:r>
      <w:r>
        <w:t xml:space="preserve"> this is just over half of our FD staff; average meeting attendance is over 10.  Since 2014 over half of our meeting/training space has been taken away.  Following the pandemic, 5 board members with the Clerk and Treasurer present, only leaves room for 3 residents to attend a</w:t>
      </w:r>
      <w:r w:rsidR="004F3B04">
        <w:t>ny</w:t>
      </w:r>
      <w:r>
        <w:t xml:space="preserve"> board meeting.</w:t>
      </w:r>
    </w:p>
    <w:p w14:paraId="77785FF4" w14:textId="77777777" w:rsidR="00425CB7" w:rsidRDefault="00425CB7" w:rsidP="00FC2A90">
      <w:pPr>
        <w:tabs>
          <w:tab w:val="left" w:pos="1053"/>
        </w:tabs>
        <w:spacing w:after="0"/>
      </w:pPr>
    </w:p>
    <w:p w14:paraId="202BC163" w14:textId="262DC946" w:rsidR="000779F0" w:rsidRDefault="00425CB7" w:rsidP="00FC2A90">
      <w:pPr>
        <w:tabs>
          <w:tab w:val="left" w:pos="1053"/>
        </w:tabs>
        <w:spacing w:after="0"/>
      </w:pPr>
      <w:r>
        <w:lastRenderedPageBreak/>
        <w:t>Again</w:t>
      </w:r>
      <w:r w:rsidR="00216C7F">
        <w:t>,</w:t>
      </w:r>
      <w:r>
        <w:t xml:space="preserve"> the Fire Department </w:t>
      </w:r>
      <w:r w:rsidR="00216C7F">
        <w:t>remain</w:t>
      </w:r>
      <w:r>
        <w:t>s eager to work with the board.  We work for the residents, yet somehow things are seemingly viewed as “us versus you”.  Why is that?  Why does the word “compromise” get used when the village board has full control of major decisions?</w:t>
      </w:r>
    </w:p>
    <w:p w14:paraId="28BE436F" w14:textId="77777777" w:rsidR="00216C7F" w:rsidRDefault="00216C7F" w:rsidP="00FC2A90">
      <w:pPr>
        <w:tabs>
          <w:tab w:val="left" w:pos="1053"/>
        </w:tabs>
        <w:spacing w:after="0"/>
      </w:pPr>
    </w:p>
    <w:p w14:paraId="1421F6BD" w14:textId="2734759A" w:rsidR="00425CB7" w:rsidRPr="00FC2A90" w:rsidRDefault="000779F0" w:rsidP="00FC2A90">
      <w:pPr>
        <w:tabs>
          <w:tab w:val="left" w:pos="1053"/>
        </w:tabs>
        <w:spacing w:after="0"/>
      </w:pPr>
      <w:r>
        <w:t>Being a firefighter, especially a volunteer firefighter, involves pride; there is not much to be proud of as a Park Ridge Firefighter</w:t>
      </w:r>
      <w:r w:rsidR="00AC6535">
        <w:t xml:space="preserve"> right now</w:t>
      </w:r>
      <w:r>
        <w:t>.</w:t>
      </w:r>
      <w:r w:rsidR="006528B3">
        <w:t xml:space="preserve">  </w:t>
      </w:r>
      <w:r w:rsidR="00425CB7">
        <w:t>Things are not healthy.  The FD has done more than our part over the last 6 or 30, or 50 years.</w:t>
      </w:r>
    </w:p>
    <w:p w14:paraId="347AC2DA" w14:textId="77777777" w:rsidR="00FC2A90" w:rsidRDefault="00FC2A90" w:rsidP="005F2FC5">
      <w:pPr>
        <w:tabs>
          <w:tab w:val="left" w:pos="1053"/>
        </w:tabs>
        <w:spacing w:after="0"/>
      </w:pPr>
    </w:p>
    <w:p w14:paraId="5A024CEC" w14:textId="39027EB4" w:rsidR="000D4EF2" w:rsidRDefault="000D4EF2" w:rsidP="00625C31">
      <w:pPr>
        <w:tabs>
          <w:tab w:val="left" w:pos="1053"/>
        </w:tabs>
        <w:spacing w:after="0"/>
      </w:pPr>
    </w:p>
    <w:p w14:paraId="00F6F871" w14:textId="77777777" w:rsidR="000D4EF2" w:rsidRDefault="000D4EF2" w:rsidP="00625C31">
      <w:pPr>
        <w:tabs>
          <w:tab w:val="left" w:pos="1053"/>
        </w:tabs>
        <w:spacing w:after="0"/>
      </w:pPr>
    </w:p>
    <w:p w14:paraId="78CC6BE7" w14:textId="5AF12937" w:rsidR="000D4EF2" w:rsidRDefault="000D4EF2" w:rsidP="00625C31">
      <w:pPr>
        <w:tabs>
          <w:tab w:val="left" w:pos="1053"/>
        </w:tabs>
        <w:spacing w:after="0"/>
      </w:pPr>
    </w:p>
    <w:p w14:paraId="5A9B9E84" w14:textId="77777777" w:rsidR="000D4EF2" w:rsidRDefault="000D4EF2" w:rsidP="00625C31">
      <w:pPr>
        <w:tabs>
          <w:tab w:val="left" w:pos="1053"/>
        </w:tabs>
        <w:spacing w:after="0"/>
      </w:pPr>
    </w:p>
    <w:p w14:paraId="1F1D0805" w14:textId="58FF0415" w:rsidR="000D4EF2" w:rsidRPr="000D4EF2" w:rsidRDefault="000D4EF2" w:rsidP="00625C31">
      <w:pPr>
        <w:tabs>
          <w:tab w:val="left" w:pos="1053"/>
        </w:tabs>
        <w:spacing w:after="0"/>
      </w:pPr>
    </w:p>
    <w:sectPr w:rsidR="000D4EF2" w:rsidRPr="000D4EF2" w:rsidSect="00161DF9">
      <w:footerReference w:type="default" r:id="rId9"/>
      <w:pgSz w:w="12240" w:h="15840"/>
      <w:pgMar w:top="90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69C2B" w14:textId="77777777" w:rsidR="0034114F" w:rsidRDefault="0034114F" w:rsidP="001E1DDF">
      <w:pPr>
        <w:spacing w:after="0" w:line="240" w:lineRule="auto"/>
      </w:pPr>
      <w:r>
        <w:separator/>
      </w:r>
    </w:p>
  </w:endnote>
  <w:endnote w:type="continuationSeparator" w:id="0">
    <w:p w14:paraId="70D0389F" w14:textId="77777777" w:rsidR="0034114F" w:rsidRDefault="0034114F" w:rsidP="001E1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0124628"/>
      <w:docPartObj>
        <w:docPartGallery w:val="Page Numbers (Bottom of Page)"/>
        <w:docPartUnique/>
      </w:docPartObj>
    </w:sdtPr>
    <w:sdtEndPr>
      <w:rPr>
        <w:noProof/>
      </w:rPr>
    </w:sdtEndPr>
    <w:sdtContent>
      <w:p w14:paraId="6CCE73E0" w14:textId="77777777" w:rsidR="001E1DDF" w:rsidRDefault="001E1DDF">
        <w:pPr>
          <w:pStyle w:val="Footer"/>
          <w:jc w:val="right"/>
        </w:pPr>
        <w:r>
          <w:fldChar w:fldCharType="begin"/>
        </w:r>
        <w:r>
          <w:instrText xml:space="preserve"> PAGE   \* MERGEFORMAT </w:instrText>
        </w:r>
        <w:r>
          <w:fldChar w:fldCharType="separate"/>
        </w:r>
        <w:r w:rsidR="00BB203E">
          <w:rPr>
            <w:noProof/>
          </w:rPr>
          <w:t>1</w:t>
        </w:r>
        <w:r>
          <w:rPr>
            <w:noProof/>
          </w:rPr>
          <w:fldChar w:fldCharType="end"/>
        </w:r>
      </w:p>
    </w:sdtContent>
  </w:sdt>
  <w:p w14:paraId="47404CD0" w14:textId="77777777" w:rsidR="001E1DDF" w:rsidRDefault="001E1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4FD9F3" w14:textId="77777777" w:rsidR="0034114F" w:rsidRDefault="0034114F" w:rsidP="001E1DDF">
      <w:pPr>
        <w:spacing w:after="0" w:line="240" w:lineRule="auto"/>
      </w:pPr>
      <w:r>
        <w:separator/>
      </w:r>
    </w:p>
  </w:footnote>
  <w:footnote w:type="continuationSeparator" w:id="0">
    <w:p w14:paraId="34774248" w14:textId="77777777" w:rsidR="0034114F" w:rsidRDefault="0034114F" w:rsidP="001E1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538C7"/>
    <w:multiLevelType w:val="hybridMultilevel"/>
    <w:tmpl w:val="EEA611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44848"/>
    <w:multiLevelType w:val="hybridMultilevel"/>
    <w:tmpl w:val="C2C0C7B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683902"/>
    <w:multiLevelType w:val="hybridMultilevel"/>
    <w:tmpl w:val="BCA20D78"/>
    <w:lvl w:ilvl="0" w:tplc="04090003">
      <w:start w:val="1"/>
      <w:numFmt w:val="bullet"/>
      <w:lvlText w:val="o"/>
      <w:lvlJc w:val="left"/>
      <w:pPr>
        <w:ind w:left="1444" w:hanging="360"/>
      </w:pPr>
      <w:rPr>
        <w:rFonts w:ascii="Courier New" w:hAnsi="Courier New" w:cs="Courier New"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 w15:restartNumberingAfterBreak="0">
    <w:nsid w:val="147C1ED2"/>
    <w:multiLevelType w:val="hybridMultilevel"/>
    <w:tmpl w:val="0F0226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E6B24"/>
    <w:multiLevelType w:val="hybridMultilevel"/>
    <w:tmpl w:val="461AD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6E6358"/>
    <w:multiLevelType w:val="hybridMultilevel"/>
    <w:tmpl w:val="F32C9A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1A579E"/>
    <w:multiLevelType w:val="hybridMultilevel"/>
    <w:tmpl w:val="FA10F8B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F65BDD"/>
    <w:multiLevelType w:val="hybridMultilevel"/>
    <w:tmpl w:val="F5BE0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220F77"/>
    <w:multiLevelType w:val="hybridMultilevel"/>
    <w:tmpl w:val="10DC2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A11AF5"/>
    <w:multiLevelType w:val="hybridMultilevel"/>
    <w:tmpl w:val="A15CCC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975798"/>
    <w:multiLevelType w:val="hybridMultilevel"/>
    <w:tmpl w:val="4780616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EBC040E"/>
    <w:multiLevelType w:val="hybridMultilevel"/>
    <w:tmpl w:val="8DE875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7D7072"/>
    <w:multiLevelType w:val="hybridMultilevel"/>
    <w:tmpl w:val="B0C62D68"/>
    <w:lvl w:ilvl="0" w:tplc="04090003">
      <w:start w:val="1"/>
      <w:numFmt w:val="bullet"/>
      <w:lvlText w:val="o"/>
      <w:lvlJc w:val="left"/>
      <w:pPr>
        <w:ind w:left="1444" w:hanging="360"/>
      </w:pPr>
      <w:rPr>
        <w:rFonts w:ascii="Courier New" w:hAnsi="Courier New" w:cs="Courier New" w:hint="default"/>
      </w:rPr>
    </w:lvl>
    <w:lvl w:ilvl="1" w:tplc="04090003">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3" w15:restartNumberingAfterBreak="0">
    <w:nsid w:val="7B2B68D4"/>
    <w:multiLevelType w:val="hybridMultilevel"/>
    <w:tmpl w:val="DB0296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3"/>
  </w:num>
  <w:num w:numId="4">
    <w:abstractNumId w:val="6"/>
  </w:num>
  <w:num w:numId="5">
    <w:abstractNumId w:val="5"/>
  </w:num>
  <w:num w:numId="6">
    <w:abstractNumId w:val="9"/>
  </w:num>
  <w:num w:numId="7">
    <w:abstractNumId w:val="7"/>
  </w:num>
  <w:num w:numId="8">
    <w:abstractNumId w:val="0"/>
  </w:num>
  <w:num w:numId="9">
    <w:abstractNumId w:val="13"/>
  </w:num>
  <w:num w:numId="10">
    <w:abstractNumId w:val="2"/>
  </w:num>
  <w:num w:numId="11">
    <w:abstractNumId w:val="12"/>
  </w:num>
  <w:num w:numId="12">
    <w:abstractNumId w:val="11"/>
  </w:num>
  <w:num w:numId="13">
    <w:abstractNumId w:val="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tTAxMje1NDYxsTBW0lEKTi0uzszPAykwrAUAg93G0CwAAAA="/>
  </w:docVars>
  <w:rsids>
    <w:rsidRoot w:val="00AD510D"/>
    <w:rsid w:val="00024793"/>
    <w:rsid w:val="00031AC7"/>
    <w:rsid w:val="000324FE"/>
    <w:rsid w:val="00042D07"/>
    <w:rsid w:val="00051DAC"/>
    <w:rsid w:val="00051DED"/>
    <w:rsid w:val="00054FB2"/>
    <w:rsid w:val="00075334"/>
    <w:rsid w:val="000779F0"/>
    <w:rsid w:val="000839E3"/>
    <w:rsid w:val="000A0003"/>
    <w:rsid w:val="000A21C5"/>
    <w:rsid w:val="000B3254"/>
    <w:rsid w:val="000B4C0D"/>
    <w:rsid w:val="000B5EB9"/>
    <w:rsid w:val="000B6FEC"/>
    <w:rsid w:val="000C0EB2"/>
    <w:rsid w:val="000C3153"/>
    <w:rsid w:val="000C40FC"/>
    <w:rsid w:val="000D0060"/>
    <w:rsid w:val="000D0366"/>
    <w:rsid w:val="000D1D32"/>
    <w:rsid w:val="000D302A"/>
    <w:rsid w:val="000D3FAD"/>
    <w:rsid w:val="000D4EF2"/>
    <w:rsid w:val="000E3300"/>
    <w:rsid w:val="000F1B8C"/>
    <w:rsid w:val="000F5674"/>
    <w:rsid w:val="000F61D6"/>
    <w:rsid w:val="000F7F97"/>
    <w:rsid w:val="00103949"/>
    <w:rsid w:val="00110389"/>
    <w:rsid w:val="001167FC"/>
    <w:rsid w:val="00121A3E"/>
    <w:rsid w:val="001357CD"/>
    <w:rsid w:val="0014323F"/>
    <w:rsid w:val="001434E1"/>
    <w:rsid w:val="00143BCD"/>
    <w:rsid w:val="0015043D"/>
    <w:rsid w:val="00153136"/>
    <w:rsid w:val="00161C83"/>
    <w:rsid w:val="00161DF9"/>
    <w:rsid w:val="00171682"/>
    <w:rsid w:val="00171C8C"/>
    <w:rsid w:val="00172518"/>
    <w:rsid w:val="001743B7"/>
    <w:rsid w:val="00174C9D"/>
    <w:rsid w:val="0018604C"/>
    <w:rsid w:val="00187FA7"/>
    <w:rsid w:val="0019639E"/>
    <w:rsid w:val="00196634"/>
    <w:rsid w:val="001A10F8"/>
    <w:rsid w:val="001A4EEC"/>
    <w:rsid w:val="001A6196"/>
    <w:rsid w:val="001B0C1B"/>
    <w:rsid w:val="001B11BA"/>
    <w:rsid w:val="001B2DBD"/>
    <w:rsid w:val="001D047D"/>
    <w:rsid w:val="001D44A8"/>
    <w:rsid w:val="001D71B9"/>
    <w:rsid w:val="001E1DDF"/>
    <w:rsid w:val="001E2F25"/>
    <w:rsid w:val="001F1CD0"/>
    <w:rsid w:val="001F3833"/>
    <w:rsid w:val="00207013"/>
    <w:rsid w:val="00207AD2"/>
    <w:rsid w:val="00214149"/>
    <w:rsid w:val="00216C7F"/>
    <w:rsid w:val="00223A37"/>
    <w:rsid w:val="00232DFC"/>
    <w:rsid w:val="002337DF"/>
    <w:rsid w:val="00234069"/>
    <w:rsid w:val="002430AC"/>
    <w:rsid w:val="00244F21"/>
    <w:rsid w:val="00245AFC"/>
    <w:rsid w:val="00245B2D"/>
    <w:rsid w:val="00246A68"/>
    <w:rsid w:val="00254EE9"/>
    <w:rsid w:val="002551BF"/>
    <w:rsid w:val="00255F59"/>
    <w:rsid w:val="002632F8"/>
    <w:rsid w:val="002669EF"/>
    <w:rsid w:val="00272861"/>
    <w:rsid w:val="002838E6"/>
    <w:rsid w:val="00286857"/>
    <w:rsid w:val="002907E9"/>
    <w:rsid w:val="002959ED"/>
    <w:rsid w:val="002A3425"/>
    <w:rsid w:val="002A3A39"/>
    <w:rsid w:val="002A43ED"/>
    <w:rsid w:val="002A72B7"/>
    <w:rsid w:val="002C77F8"/>
    <w:rsid w:val="002D3032"/>
    <w:rsid w:val="002E0A95"/>
    <w:rsid w:val="002E530D"/>
    <w:rsid w:val="002E72AD"/>
    <w:rsid w:val="002F34D7"/>
    <w:rsid w:val="002F5618"/>
    <w:rsid w:val="0030502A"/>
    <w:rsid w:val="003076EC"/>
    <w:rsid w:val="0031289B"/>
    <w:rsid w:val="0032106D"/>
    <w:rsid w:val="0032317A"/>
    <w:rsid w:val="0032393D"/>
    <w:rsid w:val="00326AA7"/>
    <w:rsid w:val="00330CFF"/>
    <w:rsid w:val="003348B4"/>
    <w:rsid w:val="003356C1"/>
    <w:rsid w:val="0034114F"/>
    <w:rsid w:val="00343440"/>
    <w:rsid w:val="003442F5"/>
    <w:rsid w:val="003474A7"/>
    <w:rsid w:val="00351E86"/>
    <w:rsid w:val="00370186"/>
    <w:rsid w:val="003820EE"/>
    <w:rsid w:val="00382D59"/>
    <w:rsid w:val="00385F27"/>
    <w:rsid w:val="00387907"/>
    <w:rsid w:val="00387C8A"/>
    <w:rsid w:val="00390E96"/>
    <w:rsid w:val="0039581A"/>
    <w:rsid w:val="003A4571"/>
    <w:rsid w:val="003A7B14"/>
    <w:rsid w:val="003F0CAA"/>
    <w:rsid w:val="003F3648"/>
    <w:rsid w:val="003F3F33"/>
    <w:rsid w:val="003F6454"/>
    <w:rsid w:val="003F6BB2"/>
    <w:rsid w:val="00412EC1"/>
    <w:rsid w:val="004130C5"/>
    <w:rsid w:val="00425CB7"/>
    <w:rsid w:val="00436996"/>
    <w:rsid w:val="004473C0"/>
    <w:rsid w:val="00452401"/>
    <w:rsid w:val="0045493D"/>
    <w:rsid w:val="00455190"/>
    <w:rsid w:val="00456ED7"/>
    <w:rsid w:val="00461429"/>
    <w:rsid w:val="00467CC7"/>
    <w:rsid w:val="004742A5"/>
    <w:rsid w:val="0047517A"/>
    <w:rsid w:val="00476F91"/>
    <w:rsid w:val="00482E8C"/>
    <w:rsid w:val="004945C8"/>
    <w:rsid w:val="004A1682"/>
    <w:rsid w:val="004A7711"/>
    <w:rsid w:val="004C44AB"/>
    <w:rsid w:val="004C4806"/>
    <w:rsid w:val="004D5DED"/>
    <w:rsid w:val="004D6822"/>
    <w:rsid w:val="004D761B"/>
    <w:rsid w:val="004E5A44"/>
    <w:rsid w:val="004F0FE7"/>
    <w:rsid w:val="004F1115"/>
    <w:rsid w:val="004F3B04"/>
    <w:rsid w:val="005041BF"/>
    <w:rsid w:val="005166B9"/>
    <w:rsid w:val="00553A67"/>
    <w:rsid w:val="00557E1D"/>
    <w:rsid w:val="00563C9F"/>
    <w:rsid w:val="0058031C"/>
    <w:rsid w:val="0058298B"/>
    <w:rsid w:val="005A77C2"/>
    <w:rsid w:val="005B49E4"/>
    <w:rsid w:val="005B4AFA"/>
    <w:rsid w:val="005C2144"/>
    <w:rsid w:val="005C45BE"/>
    <w:rsid w:val="005C6119"/>
    <w:rsid w:val="005C6C97"/>
    <w:rsid w:val="005D2B06"/>
    <w:rsid w:val="005D2F2F"/>
    <w:rsid w:val="005E2325"/>
    <w:rsid w:val="005E27E9"/>
    <w:rsid w:val="005E2A77"/>
    <w:rsid w:val="005E4659"/>
    <w:rsid w:val="005F2FC5"/>
    <w:rsid w:val="005F41E4"/>
    <w:rsid w:val="005F48BA"/>
    <w:rsid w:val="0060354E"/>
    <w:rsid w:val="00604F63"/>
    <w:rsid w:val="00605622"/>
    <w:rsid w:val="00610482"/>
    <w:rsid w:val="006123F9"/>
    <w:rsid w:val="0062184F"/>
    <w:rsid w:val="00621E60"/>
    <w:rsid w:val="00625C31"/>
    <w:rsid w:val="00630B2C"/>
    <w:rsid w:val="006313C7"/>
    <w:rsid w:val="00641189"/>
    <w:rsid w:val="00645192"/>
    <w:rsid w:val="0064578A"/>
    <w:rsid w:val="006507B8"/>
    <w:rsid w:val="006524F1"/>
    <w:rsid w:val="006528B3"/>
    <w:rsid w:val="0065534E"/>
    <w:rsid w:val="00663F58"/>
    <w:rsid w:val="0067101C"/>
    <w:rsid w:val="00673D4E"/>
    <w:rsid w:val="00675863"/>
    <w:rsid w:val="00677A32"/>
    <w:rsid w:val="00681BD0"/>
    <w:rsid w:val="00681CFA"/>
    <w:rsid w:val="00682B68"/>
    <w:rsid w:val="00685943"/>
    <w:rsid w:val="00687569"/>
    <w:rsid w:val="00694CAF"/>
    <w:rsid w:val="00695FC8"/>
    <w:rsid w:val="00697E9D"/>
    <w:rsid w:val="006A50D5"/>
    <w:rsid w:val="006A7671"/>
    <w:rsid w:val="006B4933"/>
    <w:rsid w:val="006B4BA2"/>
    <w:rsid w:val="006B6C30"/>
    <w:rsid w:val="006B7B5A"/>
    <w:rsid w:val="006C0F2C"/>
    <w:rsid w:val="006D0946"/>
    <w:rsid w:val="006D2D97"/>
    <w:rsid w:val="006D314A"/>
    <w:rsid w:val="006D4B23"/>
    <w:rsid w:val="006D77C4"/>
    <w:rsid w:val="006E253F"/>
    <w:rsid w:val="006E39D5"/>
    <w:rsid w:val="006F268B"/>
    <w:rsid w:val="006F45EC"/>
    <w:rsid w:val="00702050"/>
    <w:rsid w:val="00702924"/>
    <w:rsid w:val="00706B30"/>
    <w:rsid w:val="00713E4D"/>
    <w:rsid w:val="00714050"/>
    <w:rsid w:val="00720AA8"/>
    <w:rsid w:val="00724E3E"/>
    <w:rsid w:val="0073053D"/>
    <w:rsid w:val="00730968"/>
    <w:rsid w:val="007348F2"/>
    <w:rsid w:val="00736711"/>
    <w:rsid w:val="007408AC"/>
    <w:rsid w:val="00743F60"/>
    <w:rsid w:val="00750CFF"/>
    <w:rsid w:val="00752FD3"/>
    <w:rsid w:val="00754809"/>
    <w:rsid w:val="007560B6"/>
    <w:rsid w:val="00756319"/>
    <w:rsid w:val="007579CB"/>
    <w:rsid w:val="00765708"/>
    <w:rsid w:val="00776126"/>
    <w:rsid w:val="00776EC2"/>
    <w:rsid w:val="007949C1"/>
    <w:rsid w:val="0079617B"/>
    <w:rsid w:val="007969F9"/>
    <w:rsid w:val="007A50FA"/>
    <w:rsid w:val="007A7B38"/>
    <w:rsid w:val="007B24D5"/>
    <w:rsid w:val="007C4BBC"/>
    <w:rsid w:val="007C529C"/>
    <w:rsid w:val="007D1669"/>
    <w:rsid w:val="007D3899"/>
    <w:rsid w:val="007D4A7E"/>
    <w:rsid w:val="007D5EC4"/>
    <w:rsid w:val="007E64B6"/>
    <w:rsid w:val="007F61DE"/>
    <w:rsid w:val="008057FD"/>
    <w:rsid w:val="00807EA5"/>
    <w:rsid w:val="00810272"/>
    <w:rsid w:val="008144AA"/>
    <w:rsid w:val="00814F67"/>
    <w:rsid w:val="00815949"/>
    <w:rsid w:val="008234F9"/>
    <w:rsid w:val="0082383B"/>
    <w:rsid w:val="00823D4C"/>
    <w:rsid w:val="00824CCB"/>
    <w:rsid w:val="008306A5"/>
    <w:rsid w:val="008400A1"/>
    <w:rsid w:val="00847B7D"/>
    <w:rsid w:val="00851240"/>
    <w:rsid w:val="00852355"/>
    <w:rsid w:val="0085293F"/>
    <w:rsid w:val="00853914"/>
    <w:rsid w:val="00873979"/>
    <w:rsid w:val="008748AD"/>
    <w:rsid w:val="008804B4"/>
    <w:rsid w:val="00882410"/>
    <w:rsid w:val="0089087A"/>
    <w:rsid w:val="008929BA"/>
    <w:rsid w:val="008940A2"/>
    <w:rsid w:val="008945BD"/>
    <w:rsid w:val="008A095E"/>
    <w:rsid w:val="008A1B8A"/>
    <w:rsid w:val="008B06B8"/>
    <w:rsid w:val="008C37DE"/>
    <w:rsid w:val="008D0294"/>
    <w:rsid w:val="008D36CE"/>
    <w:rsid w:val="008E0969"/>
    <w:rsid w:val="008E4BF1"/>
    <w:rsid w:val="008E6B02"/>
    <w:rsid w:val="008E7A4F"/>
    <w:rsid w:val="008F0C7F"/>
    <w:rsid w:val="008F1BE5"/>
    <w:rsid w:val="008F2ADF"/>
    <w:rsid w:val="0090023C"/>
    <w:rsid w:val="00905B0F"/>
    <w:rsid w:val="0091282B"/>
    <w:rsid w:val="00912CBE"/>
    <w:rsid w:val="00913113"/>
    <w:rsid w:val="00925FEF"/>
    <w:rsid w:val="00926705"/>
    <w:rsid w:val="00933ECD"/>
    <w:rsid w:val="0093527B"/>
    <w:rsid w:val="00944D3F"/>
    <w:rsid w:val="00946FC9"/>
    <w:rsid w:val="009509D2"/>
    <w:rsid w:val="00953B8A"/>
    <w:rsid w:val="00954052"/>
    <w:rsid w:val="0096461B"/>
    <w:rsid w:val="00964C55"/>
    <w:rsid w:val="0097474A"/>
    <w:rsid w:val="00974FDF"/>
    <w:rsid w:val="00975DC0"/>
    <w:rsid w:val="00976A15"/>
    <w:rsid w:val="00980F31"/>
    <w:rsid w:val="009836B2"/>
    <w:rsid w:val="00984A75"/>
    <w:rsid w:val="009926C4"/>
    <w:rsid w:val="00993500"/>
    <w:rsid w:val="00995C69"/>
    <w:rsid w:val="009A0F3F"/>
    <w:rsid w:val="009A124E"/>
    <w:rsid w:val="009A372B"/>
    <w:rsid w:val="009B21B7"/>
    <w:rsid w:val="009B5ADD"/>
    <w:rsid w:val="009C2BA6"/>
    <w:rsid w:val="009D084B"/>
    <w:rsid w:val="009D222B"/>
    <w:rsid w:val="009D4D68"/>
    <w:rsid w:val="009D6E54"/>
    <w:rsid w:val="009E37DD"/>
    <w:rsid w:val="009F02B3"/>
    <w:rsid w:val="009F61BA"/>
    <w:rsid w:val="00A01D60"/>
    <w:rsid w:val="00A119F0"/>
    <w:rsid w:val="00A16DA1"/>
    <w:rsid w:val="00A23544"/>
    <w:rsid w:val="00A313D4"/>
    <w:rsid w:val="00A31664"/>
    <w:rsid w:val="00A348BD"/>
    <w:rsid w:val="00A35476"/>
    <w:rsid w:val="00A35DED"/>
    <w:rsid w:val="00A3713C"/>
    <w:rsid w:val="00A41B1C"/>
    <w:rsid w:val="00A444AC"/>
    <w:rsid w:val="00A52942"/>
    <w:rsid w:val="00A64B2E"/>
    <w:rsid w:val="00A755A9"/>
    <w:rsid w:val="00A75B90"/>
    <w:rsid w:val="00A83025"/>
    <w:rsid w:val="00A838D3"/>
    <w:rsid w:val="00A910A1"/>
    <w:rsid w:val="00A9543B"/>
    <w:rsid w:val="00A97DB2"/>
    <w:rsid w:val="00AA094E"/>
    <w:rsid w:val="00AA3770"/>
    <w:rsid w:val="00AA7E95"/>
    <w:rsid w:val="00AB24BC"/>
    <w:rsid w:val="00AC1956"/>
    <w:rsid w:val="00AC1958"/>
    <w:rsid w:val="00AC4173"/>
    <w:rsid w:val="00AC5E28"/>
    <w:rsid w:val="00AC6535"/>
    <w:rsid w:val="00AD510D"/>
    <w:rsid w:val="00AE36D6"/>
    <w:rsid w:val="00AE3909"/>
    <w:rsid w:val="00AE5D59"/>
    <w:rsid w:val="00AE62A2"/>
    <w:rsid w:val="00B0242F"/>
    <w:rsid w:val="00B046B8"/>
    <w:rsid w:val="00B06A95"/>
    <w:rsid w:val="00B31A1B"/>
    <w:rsid w:val="00B33DF7"/>
    <w:rsid w:val="00B43B8C"/>
    <w:rsid w:val="00B45FFC"/>
    <w:rsid w:val="00B51EBB"/>
    <w:rsid w:val="00B53838"/>
    <w:rsid w:val="00B63FD5"/>
    <w:rsid w:val="00B748F1"/>
    <w:rsid w:val="00B77584"/>
    <w:rsid w:val="00B8097D"/>
    <w:rsid w:val="00B80FA1"/>
    <w:rsid w:val="00B819EC"/>
    <w:rsid w:val="00B8287C"/>
    <w:rsid w:val="00B8566E"/>
    <w:rsid w:val="00B86297"/>
    <w:rsid w:val="00B96C5A"/>
    <w:rsid w:val="00B97FCA"/>
    <w:rsid w:val="00BA37E6"/>
    <w:rsid w:val="00BA77E5"/>
    <w:rsid w:val="00BB203E"/>
    <w:rsid w:val="00BC3D74"/>
    <w:rsid w:val="00BC665B"/>
    <w:rsid w:val="00BC7F41"/>
    <w:rsid w:val="00BD7680"/>
    <w:rsid w:val="00BE09F8"/>
    <w:rsid w:val="00BE38C1"/>
    <w:rsid w:val="00BE5241"/>
    <w:rsid w:val="00BE7565"/>
    <w:rsid w:val="00BF0461"/>
    <w:rsid w:val="00BF51E0"/>
    <w:rsid w:val="00BF5B32"/>
    <w:rsid w:val="00BF6486"/>
    <w:rsid w:val="00BF7275"/>
    <w:rsid w:val="00C005D1"/>
    <w:rsid w:val="00C043A8"/>
    <w:rsid w:val="00C05E4C"/>
    <w:rsid w:val="00C10593"/>
    <w:rsid w:val="00C144AE"/>
    <w:rsid w:val="00C23609"/>
    <w:rsid w:val="00C3156D"/>
    <w:rsid w:val="00C31DAF"/>
    <w:rsid w:val="00C3447A"/>
    <w:rsid w:val="00C452BE"/>
    <w:rsid w:val="00C5292E"/>
    <w:rsid w:val="00C5302B"/>
    <w:rsid w:val="00C74E89"/>
    <w:rsid w:val="00C8090E"/>
    <w:rsid w:val="00C83452"/>
    <w:rsid w:val="00C8411A"/>
    <w:rsid w:val="00CA277F"/>
    <w:rsid w:val="00CA46AC"/>
    <w:rsid w:val="00CA6CDD"/>
    <w:rsid w:val="00CB26F4"/>
    <w:rsid w:val="00CB2F4D"/>
    <w:rsid w:val="00CC20B8"/>
    <w:rsid w:val="00CC4587"/>
    <w:rsid w:val="00CD1443"/>
    <w:rsid w:val="00CD4BD3"/>
    <w:rsid w:val="00CE264E"/>
    <w:rsid w:val="00CE5A7D"/>
    <w:rsid w:val="00CE64A3"/>
    <w:rsid w:val="00CF16C3"/>
    <w:rsid w:val="00CF6EB3"/>
    <w:rsid w:val="00D0412A"/>
    <w:rsid w:val="00D04BE7"/>
    <w:rsid w:val="00D057BD"/>
    <w:rsid w:val="00D06CB8"/>
    <w:rsid w:val="00D1153D"/>
    <w:rsid w:val="00D23262"/>
    <w:rsid w:val="00D24407"/>
    <w:rsid w:val="00D32ABA"/>
    <w:rsid w:val="00D4163B"/>
    <w:rsid w:val="00D43F41"/>
    <w:rsid w:val="00D44551"/>
    <w:rsid w:val="00D47AC3"/>
    <w:rsid w:val="00D521C3"/>
    <w:rsid w:val="00D56708"/>
    <w:rsid w:val="00D57318"/>
    <w:rsid w:val="00D6133A"/>
    <w:rsid w:val="00D61EC1"/>
    <w:rsid w:val="00D65013"/>
    <w:rsid w:val="00D83ECD"/>
    <w:rsid w:val="00D84A1D"/>
    <w:rsid w:val="00D920E9"/>
    <w:rsid w:val="00D927D4"/>
    <w:rsid w:val="00D9303E"/>
    <w:rsid w:val="00D94125"/>
    <w:rsid w:val="00D94301"/>
    <w:rsid w:val="00D97C53"/>
    <w:rsid w:val="00DA3AA7"/>
    <w:rsid w:val="00DA48C6"/>
    <w:rsid w:val="00DA5B91"/>
    <w:rsid w:val="00DB59F1"/>
    <w:rsid w:val="00DC66F9"/>
    <w:rsid w:val="00DD2E47"/>
    <w:rsid w:val="00DD6377"/>
    <w:rsid w:val="00DE4AB1"/>
    <w:rsid w:val="00DE6FEA"/>
    <w:rsid w:val="00DE73C6"/>
    <w:rsid w:val="00DF1CA5"/>
    <w:rsid w:val="00DF2043"/>
    <w:rsid w:val="00DF3A56"/>
    <w:rsid w:val="00DF517E"/>
    <w:rsid w:val="00DF52AF"/>
    <w:rsid w:val="00DF5C88"/>
    <w:rsid w:val="00E034E0"/>
    <w:rsid w:val="00E0378D"/>
    <w:rsid w:val="00E03799"/>
    <w:rsid w:val="00E14C2C"/>
    <w:rsid w:val="00E16EC5"/>
    <w:rsid w:val="00E20B0E"/>
    <w:rsid w:val="00E22645"/>
    <w:rsid w:val="00E2366E"/>
    <w:rsid w:val="00E248F5"/>
    <w:rsid w:val="00E31422"/>
    <w:rsid w:val="00E37E7C"/>
    <w:rsid w:val="00E37EE3"/>
    <w:rsid w:val="00E40AB1"/>
    <w:rsid w:val="00E41850"/>
    <w:rsid w:val="00E45BC7"/>
    <w:rsid w:val="00E47ED4"/>
    <w:rsid w:val="00E526BB"/>
    <w:rsid w:val="00E5309A"/>
    <w:rsid w:val="00E53EB0"/>
    <w:rsid w:val="00E5435C"/>
    <w:rsid w:val="00E55C72"/>
    <w:rsid w:val="00E82BDD"/>
    <w:rsid w:val="00E8301E"/>
    <w:rsid w:val="00E85897"/>
    <w:rsid w:val="00E86577"/>
    <w:rsid w:val="00E906BB"/>
    <w:rsid w:val="00E96F99"/>
    <w:rsid w:val="00EC03CA"/>
    <w:rsid w:val="00EC10C2"/>
    <w:rsid w:val="00EC71CC"/>
    <w:rsid w:val="00EC767A"/>
    <w:rsid w:val="00EC7B87"/>
    <w:rsid w:val="00ED606D"/>
    <w:rsid w:val="00EE1934"/>
    <w:rsid w:val="00EE389E"/>
    <w:rsid w:val="00EF2BEC"/>
    <w:rsid w:val="00EF5BBD"/>
    <w:rsid w:val="00F00584"/>
    <w:rsid w:val="00F02F43"/>
    <w:rsid w:val="00F13FBD"/>
    <w:rsid w:val="00F17649"/>
    <w:rsid w:val="00F33B08"/>
    <w:rsid w:val="00F43304"/>
    <w:rsid w:val="00F43DCA"/>
    <w:rsid w:val="00F43DFA"/>
    <w:rsid w:val="00F45A5E"/>
    <w:rsid w:val="00F52CC7"/>
    <w:rsid w:val="00F52EF3"/>
    <w:rsid w:val="00F579C8"/>
    <w:rsid w:val="00F60F11"/>
    <w:rsid w:val="00F61B9C"/>
    <w:rsid w:val="00F61C16"/>
    <w:rsid w:val="00F622EB"/>
    <w:rsid w:val="00F62D07"/>
    <w:rsid w:val="00F71D91"/>
    <w:rsid w:val="00F73CE4"/>
    <w:rsid w:val="00F85895"/>
    <w:rsid w:val="00F903F4"/>
    <w:rsid w:val="00F947B7"/>
    <w:rsid w:val="00F965EE"/>
    <w:rsid w:val="00FA037A"/>
    <w:rsid w:val="00FA0744"/>
    <w:rsid w:val="00FA4474"/>
    <w:rsid w:val="00FC2A90"/>
    <w:rsid w:val="00FC3867"/>
    <w:rsid w:val="00FC4A41"/>
    <w:rsid w:val="00FD3FC8"/>
    <w:rsid w:val="00FF02EE"/>
    <w:rsid w:val="00FF1CAF"/>
    <w:rsid w:val="00FF3702"/>
    <w:rsid w:val="00FF52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1EA61"/>
  <w15:docId w15:val="{6060D5DA-0FF4-4A73-82FA-A9A0A5913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1B1C"/>
    <w:pPr>
      <w:ind w:left="720"/>
      <w:contextualSpacing/>
    </w:pPr>
  </w:style>
  <w:style w:type="paragraph" w:styleId="Header">
    <w:name w:val="header"/>
    <w:basedOn w:val="Normal"/>
    <w:link w:val="HeaderChar"/>
    <w:uiPriority w:val="99"/>
    <w:unhideWhenUsed/>
    <w:rsid w:val="001E1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DF"/>
  </w:style>
  <w:style w:type="paragraph" w:styleId="Footer">
    <w:name w:val="footer"/>
    <w:basedOn w:val="Normal"/>
    <w:link w:val="FooterChar"/>
    <w:uiPriority w:val="99"/>
    <w:unhideWhenUsed/>
    <w:rsid w:val="001E1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DF"/>
  </w:style>
  <w:style w:type="paragraph" w:styleId="BalloonText">
    <w:name w:val="Balloon Text"/>
    <w:basedOn w:val="Normal"/>
    <w:link w:val="BalloonTextChar"/>
    <w:uiPriority w:val="99"/>
    <w:semiHidden/>
    <w:unhideWhenUsed/>
    <w:rsid w:val="00E526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6BB"/>
    <w:rPr>
      <w:rFonts w:ascii="Tahoma" w:hAnsi="Tahoma" w:cs="Tahoma"/>
      <w:sz w:val="16"/>
      <w:szCs w:val="16"/>
    </w:rPr>
  </w:style>
  <w:style w:type="character" w:styleId="Hyperlink">
    <w:name w:val="Hyperlink"/>
    <w:basedOn w:val="DefaultParagraphFont"/>
    <w:uiPriority w:val="99"/>
    <w:unhideWhenUsed/>
    <w:rsid w:val="008529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venspointjournal.com/videos/news/local/2014/07/25/13189295/" TargetMode="External"/><Relationship Id="rId3" Type="http://schemas.openxmlformats.org/officeDocument/2006/relationships/settings" Target="settings.xml"/><Relationship Id="rId7" Type="http://schemas.openxmlformats.org/officeDocument/2006/relationships/hyperlink" Target="https://www.stevenspointjournal.com/story/news/local/2014/07/25/park-ridge-ask-voters-pay-replace-fire-truck/1317813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720</Words>
  <Characters>980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 RIDGE FIRE DEPT</dc:creator>
  <cp:lastModifiedBy>PR-Clerk</cp:lastModifiedBy>
  <cp:revision>2</cp:revision>
  <cp:lastPrinted>2020-01-20T22:50:00Z</cp:lastPrinted>
  <dcterms:created xsi:type="dcterms:W3CDTF">2021-01-14T00:40:00Z</dcterms:created>
  <dcterms:modified xsi:type="dcterms:W3CDTF">2021-01-14T00:40:00Z</dcterms:modified>
</cp:coreProperties>
</file>